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9A655" w14:textId="43CC2921" w:rsidR="00552A31" w:rsidRPr="00B469A2" w:rsidRDefault="00A27C65" w:rsidP="00552A31">
      <w:pPr>
        <w:jc w:val="center"/>
        <w:rPr>
          <w:b/>
          <w:color w:val="F4A226"/>
          <w:sz w:val="40"/>
          <w:szCs w:val="40"/>
          <w:lang w:val="en-GB"/>
        </w:rPr>
      </w:pPr>
      <w:r w:rsidRPr="00B469A2">
        <w:rPr>
          <w:b/>
          <w:color w:val="F4A226"/>
          <w:sz w:val="40"/>
          <w:szCs w:val="40"/>
          <w:lang w:val="en-GB"/>
        </w:rPr>
        <w:t>A4L_</w:t>
      </w:r>
      <w:r w:rsidR="00E704C7">
        <w:rPr>
          <w:b/>
          <w:color w:val="F4A226"/>
          <w:sz w:val="40"/>
          <w:szCs w:val="40"/>
          <w:lang w:val="en-GB"/>
        </w:rPr>
        <w:t>BRIDGE</w:t>
      </w:r>
      <w:r w:rsidR="00A246C2" w:rsidRPr="00B469A2">
        <w:rPr>
          <w:b/>
          <w:color w:val="F4A226"/>
          <w:sz w:val="40"/>
          <w:szCs w:val="40"/>
          <w:lang w:val="en-GB"/>
        </w:rPr>
        <w:t xml:space="preserve"> </w:t>
      </w:r>
      <w:bookmarkStart w:id="0" w:name="_Toc452116296"/>
      <w:bookmarkStart w:id="1" w:name="_Toc452116335"/>
      <w:bookmarkStart w:id="2" w:name="_Toc452116649"/>
      <w:bookmarkStart w:id="3" w:name="_Toc452122182"/>
      <w:r w:rsidR="006C3AB6">
        <w:rPr>
          <w:b/>
          <w:color w:val="F4A226"/>
          <w:sz w:val="40"/>
          <w:szCs w:val="40"/>
          <w:lang w:val="en-GB"/>
        </w:rPr>
        <w:t>Internships</w:t>
      </w:r>
      <w:r w:rsidR="00602293" w:rsidRPr="00B469A2">
        <w:rPr>
          <w:b/>
          <w:color w:val="F4A226"/>
          <w:sz w:val="40"/>
          <w:szCs w:val="40"/>
          <w:lang w:val="en-GB"/>
        </w:rPr>
        <w:t xml:space="preserve"> application form</w:t>
      </w:r>
      <w:bookmarkEnd w:id="0"/>
      <w:bookmarkEnd w:id="1"/>
      <w:bookmarkEnd w:id="2"/>
      <w:bookmarkEnd w:id="3"/>
    </w:p>
    <w:p w14:paraId="1F7F1BE6" w14:textId="31DF3D47" w:rsidR="00552A31" w:rsidRPr="00552A31" w:rsidRDefault="000109EC" w:rsidP="393BB38E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12" w:color="636463"/>
        </w:pBdr>
        <w:tabs>
          <w:tab w:val="left" w:pos="1843"/>
        </w:tabs>
        <w:suppressAutoHyphens/>
        <w:spacing w:after="120"/>
        <w:ind w:right="-2"/>
      </w:pPr>
      <w:r w:rsidRPr="393BB38E">
        <w:rPr>
          <w:b/>
          <w:bCs/>
        </w:rPr>
        <w:t>Internship T</w:t>
      </w:r>
      <w:r w:rsidR="285A55B4" w:rsidRPr="393BB38E">
        <w:rPr>
          <w:b/>
          <w:bCs/>
        </w:rPr>
        <w:t xml:space="preserve">ype: </w:t>
      </w:r>
      <w:r w:rsidR="355543EF" w:rsidRPr="393BB38E">
        <w:rPr>
          <w:b/>
          <w:bCs/>
        </w:rPr>
        <w:t>☐</w:t>
      </w:r>
      <w:r w:rsidR="285A55B4" w:rsidRPr="393BB38E">
        <w:rPr>
          <w:b/>
          <w:bCs/>
        </w:rPr>
        <w:t xml:space="preserve"> </w:t>
      </w:r>
      <w:r w:rsidR="3B366B3A" w:rsidRPr="393BB38E">
        <w:rPr>
          <w:color w:val="000000" w:themeColor="text1"/>
        </w:rPr>
        <w:t>Academic</w:t>
      </w:r>
      <w:r w:rsidR="6C680670" w:rsidRPr="393BB38E">
        <w:rPr>
          <w:color w:val="000000" w:themeColor="text1"/>
        </w:rPr>
        <w:t xml:space="preserve"> staff</w:t>
      </w:r>
      <w:r w:rsidR="3B366B3A" w:rsidRPr="393BB38E">
        <w:rPr>
          <w:color w:val="000000" w:themeColor="text1"/>
        </w:rPr>
        <w:t xml:space="preserve"> </w:t>
      </w:r>
      <w:r w:rsidR="3AB02970" w:rsidRPr="393BB38E">
        <w:rPr>
          <w:b/>
          <w:bCs/>
          <w:color w:val="000000" w:themeColor="text1"/>
        </w:rPr>
        <w:t>☐</w:t>
      </w:r>
      <w:r w:rsidR="4F1056BE" w:rsidRPr="393BB38E">
        <w:rPr>
          <w:color w:val="000000" w:themeColor="text1"/>
        </w:rPr>
        <w:t xml:space="preserve"> N</w:t>
      </w:r>
      <w:r w:rsidR="3B366B3A" w:rsidRPr="393BB38E">
        <w:rPr>
          <w:color w:val="000000" w:themeColor="text1"/>
        </w:rPr>
        <w:t>on-academic</w:t>
      </w:r>
      <w:r w:rsidR="299EF9E3" w:rsidRPr="393BB38E">
        <w:rPr>
          <w:color w:val="000000" w:themeColor="text1"/>
        </w:rPr>
        <w:t xml:space="preserve"> staff</w:t>
      </w:r>
      <w:r>
        <w:br/>
      </w:r>
      <w:r w:rsidR="00EC7F17" w:rsidRPr="393BB38E">
        <w:rPr>
          <w:rStyle w:val="Strong"/>
        </w:rPr>
        <w:t>Date of Application:</w:t>
      </w:r>
      <w:r w:rsidR="00EC7F17">
        <w:t xml:space="preserve"> DD/MM/YYYY</w:t>
      </w:r>
    </w:p>
    <w:p w14:paraId="1E84A687" w14:textId="61F53B05" w:rsidR="00FD51E7" w:rsidRPr="00552A31" w:rsidRDefault="00FD51E7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  <w:lang w:val="en-GB"/>
        </w:rPr>
      </w:pPr>
      <w:r w:rsidRPr="00552A31">
        <w:rPr>
          <w:b/>
          <w:bCs/>
          <w:lang w:val="en-GB"/>
        </w:rPr>
        <w:t>1. Personal Information</w:t>
      </w:r>
    </w:p>
    <w:p w14:paraId="5D95EB04" w14:textId="42E1770C" w:rsidR="00602293" w:rsidRPr="00424759" w:rsidRDefault="008D3C94" w:rsidP="393BB38E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393BB38E">
        <w:rPr>
          <w:lang w:val="en-GB"/>
        </w:rPr>
        <w:t>F</w:t>
      </w:r>
      <w:r w:rsidR="5E3F05D8" w:rsidRPr="393BB38E">
        <w:rPr>
          <w:lang w:val="en-GB"/>
        </w:rPr>
        <w:t>irst</w:t>
      </w:r>
      <w:r w:rsidR="00602293" w:rsidRPr="393BB38E">
        <w:rPr>
          <w:lang w:val="en-GB"/>
        </w:rPr>
        <w:t xml:space="preserve"> name:</w:t>
      </w:r>
    </w:p>
    <w:p w14:paraId="11C3C56B" w14:textId="0CC1753E" w:rsidR="00602293" w:rsidRPr="00424759" w:rsidRDefault="6B1DE39B" w:rsidP="393BB38E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393BB38E">
        <w:rPr>
          <w:lang w:val="en-GB"/>
        </w:rPr>
        <w:t xml:space="preserve">Last name: </w:t>
      </w:r>
      <w:r w:rsidR="008D3C94">
        <w:tab/>
      </w:r>
      <w:r w:rsidR="008D3C94">
        <w:tab/>
      </w:r>
      <w:r w:rsidR="008D3C94">
        <w:tab/>
      </w:r>
      <w:r w:rsidR="008D3C94">
        <w:tab/>
      </w:r>
      <w:r w:rsidR="00602293" w:rsidRPr="393BB38E">
        <w:rPr>
          <w:lang w:val="en-GB"/>
        </w:rPr>
        <w:t xml:space="preserve"> </w:t>
      </w:r>
      <w:r w:rsidR="008D3C94">
        <w:tab/>
      </w:r>
      <w:r w:rsidR="008D3C94">
        <w:tab/>
      </w:r>
      <w:r w:rsidR="008D3C94">
        <w:tab/>
      </w:r>
      <w:r w:rsidR="008D3C94">
        <w:tab/>
      </w:r>
      <w:r w:rsidR="00602293" w:rsidRPr="393BB38E">
        <w:rPr>
          <w:lang w:val="en-GB"/>
        </w:rPr>
        <w:t xml:space="preserve"> </w:t>
      </w:r>
    </w:p>
    <w:p w14:paraId="7D466B97" w14:textId="77777777" w:rsidR="00295938" w:rsidRDefault="00295938" w:rsidP="00295938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>Home institution:</w:t>
      </w:r>
    </w:p>
    <w:p w14:paraId="1E7962B4" w14:textId="226C90D4" w:rsidR="00602293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>Position (</w:t>
      </w:r>
      <w:r w:rsidR="005057A5" w:rsidRPr="00552A31">
        <w:rPr>
          <w:lang w:val="en-GB"/>
        </w:rPr>
        <w:t>e.</w:t>
      </w:r>
      <w:r w:rsidR="00FD107B" w:rsidRPr="00552A31">
        <w:rPr>
          <w:lang w:val="en-GB"/>
        </w:rPr>
        <w:t xml:space="preserve"> </w:t>
      </w:r>
      <w:r w:rsidR="005057A5" w:rsidRPr="00552A31">
        <w:rPr>
          <w:lang w:val="en-GB"/>
        </w:rPr>
        <w:t>g.</w:t>
      </w:r>
      <w:r w:rsidR="00E3070D" w:rsidRPr="00552A31">
        <w:rPr>
          <w:lang w:val="en-GB"/>
        </w:rPr>
        <w:t>,</w:t>
      </w:r>
      <w:r w:rsidR="005057A5" w:rsidRPr="00552A31">
        <w:rPr>
          <w:lang w:val="en-GB"/>
        </w:rPr>
        <w:t xml:space="preserve"> Ph</w:t>
      </w:r>
      <w:r w:rsidR="009C5C51" w:rsidRPr="00552A31">
        <w:rPr>
          <w:lang w:val="en-GB"/>
        </w:rPr>
        <w:t xml:space="preserve">.D. </w:t>
      </w:r>
      <w:r w:rsidR="005057A5" w:rsidRPr="00552A31">
        <w:rPr>
          <w:lang w:val="en-GB"/>
        </w:rPr>
        <w:t>student, researche</w:t>
      </w:r>
      <w:r w:rsidR="00FD107B" w:rsidRPr="00552A31">
        <w:rPr>
          <w:lang w:val="en-GB"/>
        </w:rPr>
        <w:t>r</w:t>
      </w:r>
      <w:r w:rsidR="005057A5" w:rsidRPr="00552A31">
        <w:rPr>
          <w:lang w:val="en-GB"/>
        </w:rPr>
        <w:t xml:space="preserve">, </w:t>
      </w:r>
      <w:r w:rsidR="009C5C51" w:rsidRPr="00552A31">
        <w:rPr>
          <w:lang w:val="en-GB"/>
        </w:rPr>
        <w:t>non-academic</w:t>
      </w:r>
      <w:r w:rsidR="005057A5" w:rsidRPr="00552A31">
        <w:rPr>
          <w:lang w:val="en-GB"/>
        </w:rPr>
        <w:t xml:space="preserve"> staff</w:t>
      </w:r>
      <w:r w:rsidRPr="00424759">
        <w:rPr>
          <w:lang w:val="en-GB"/>
        </w:rPr>
        <w:t>):</w:t>
      </w:r>
    </w:p>
    <w:p w14:paraId="2AF200C4" w14:textId="56B2A019" w:rsidR="00FD107B" w:rsidRPr="00552A31" w:rsidRDefault="00FD107B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393BB38E">
        <w:rPr>
          <w:lang w:val="en-GB"/>
        </w:rPr>
        <w:t>Department / Unit</w:t>
      </w:r>
      <w:r w:rsidR="00F232B8">
        <w:rPr>
          <w:lang w:val="en-GB"/>
        </w:rPr>
        <w:t>:</w:t>
      </w:r>
    </w:p>
    <w:p w14:paraId="6DCC68BB" w14:textId="3267D2A7" w:rsidR="00602293" w:rsidRPr="00424759" w:rsidRDefault="00E3070D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>E</w:t>
      </w:r>
      <w:r w:rsidR="00F02398" w:rsidRPr="00424759">
        <w:rPr>
          <w:lang w:val="en-GB"/>
        </w:rPr>
        <w:t xml:space="preserve">-mail: </w:t>
      </w:r>
    </w:p>
    <w:p w14:paraId="2B216DBB" w14:textId="62AE4A27" w:rsidR="00602293" w:rsidRDefault="00F02398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>Phone:</w:t>
      </w:r>
    </w:p>
    <w:p w14:paraId="11819BA1" w14:textId="233FB875" w:rsidR="00872DD1" w:rsidRDefault="00872DD1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>Country:</w:t>
      </w:r>
    </w:p>
    <w:p w14:paraId="129C6F38" w14:textId="2B24F138" w:rsidR="007F6B9E" w:rsidRPr="00424759" w:rsidRDefault="00295938" w:rsidP="00295938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bookmarkStart w:id="4" w:name="_Hlk211017988"/>
      <w:r w:rsidRPr="00552A31">
        <w:rPr>
          <w:lang w:val="en-GB"/>
        </w:rPr>
        <w:t>Contact Person at Home Institution:</w:t>
      </w:r>
      <w:r w:rsidRPr="00424759">
        <w:rPr>
          <w:lang w:val="en-GB"/>
        </w:rPr>
        <w:tab/>
      </w:r>
    </w:p>
    <w:bookmarkEnd w:id="4"/>
    <w:p w14:paraId="351FEE11" w14:textId="77777777" w:rsidR="007F6B9E" w:rsidRDefault="007F6B9E" w:rsidP="00602293">
      <w:pPr>
        <w:spacing w:after="120"/>
        <w:ind w:right="-144"/>
        <w:jc w:val="center"/>
        <w:rPr>
          <w:b/>
          <w:sz w:val="24"/>
          <w:lang w:val="en-GB"/>
        </w:rPr>
      </w:pPr>
    </w:p>
    <w:p w14:paraId="64E33930" w14:textId="661D1579" w:rsidR="007F6B9E" w:rsidRPr="00552A31" w:rsidRDefault="00680947" w:rsidP="007F6B9E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  <w:lang w:val="en-GB"/>
        </w:rPr>
      </w:pPr>
      <w:bookmarkStart w:id="5" w:name="_Hlk211017980"/>
      <w:r w:rsidRPr="00552A31">
        <w:rPr>
          <w:b/>
          <w:bCs/>
          <w:lang w:val="en-GB"/>
        </w:rPr>
        <w:t xml:space="preserve">2. </w:t>
      </w:r>
      <w:r w:rsidR="00EE27F3" w:rsidRPr="00552A31">
        <w:rPr>
          <w:b/>
          <w:bCs/>
          <w:lang w:val="en-GB"/>
        </w:rPr>
        <w:t>Internship</w:t>
      </w:r>
      <w:r w:rsidRPr="00552A31">
        <w:rPr>
          <w:b/>
          <w:bCs/>
          <w:lang w:val="en-GB"/>
        </w:rPr>
        <w:t xml:space="preserve"> Details</w:t>
      </w:r>
    </w:p>
    <w:bookmarkEnd w:id="5"/>
    <w:p w14:paraId="3CDA4B79" w14:textId="13A0AD86" w:rsidR="00BB20D3" w:rsidRDefault="00BB20D3" w:rsidP="00BB20D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BB20D3">
        <w:rPr>
          <w:lang w:val="en-GB"/>
        </w:rPr>
        <w:t>Host Institution</w:t>
      </w:r>
      <w:r>
        <w:rPr>
          <w:lang w:val="en-GB"/>
        </w:rPr>
        <w:t>:</w:t>
      </w:r>
    </w:p>
    <w:p w14:paraId="4146C40D" w14:textId="77777777" w:rsidR="009308C2" w:rsidRPr="00BB20D3" w:rsidRDefault="009308C2" w:rsidP="009308C2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552A31">
        <w:rPr>
          <w:lang w:val="en-GB"/>
        </w:rPr>
        <w:t>Contact Person at Host Institution:</w:t>
      </w:r>
    </w:p>
    <w:p w14:paraId="1D8E2E96" w14:textId="53C150F0" w:rsidR="00BB20D3" w:rsidRPr="00BB20D3" w:rsidRDefault="00BB20D3" w:rsidP="00BB20D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BB20D3">
        <w:rPr>
          <w:lang w:val="en-GB"/>
        </w:rPr>
        <w:t xml:space="preserve">Proposed Dates of </w:t>
      </w:r>
      <w:r w:rsidR="00EE27F3">
        <w:rPr>
          <w:lang w:val="en-GB"/>
        </w:rPr>
        <w:t>Internship</w:t>
      </w:r>
      <w:r w:rsidR="003E78C3">
        <w:rPr>
          <w:lang w:val="en-GB"/>
        </w:rPr>
        <w:t>:</w:t>
      </w:r>
      <w:r w:rsidR="00F232B8">
        <w:rPr>
          <w:lang w:val="en-GB"/>
        </w:rPr>
        <w:t xml:space="preserve"> </w:t>
      </w:r>
      <w:r w:rsidRPr="00BB20D3">
        <w:rPr>
          <w:lang w:val="en-GB"/>
        </w:rPr>
        <w:t xml:space="preserve">From </w:t>
      </w:r>
      <w:bookmarkStart w:id="6" w:name="_Hlk210173081"/>
      <w:r w:rsidR="00362068" w:rsidRPr="00552A31">
        <w:rPr>
          <w:lang w:val="en-GB"/>
        </w:rPr>
        <w:t xml:space="preserve">DD/MM/YYYY </w:t>
      </w:r>
      <w:bookmarkEnd w:id="6"/>
      <w:r w:rsidRPr="00BB20D3">
        <w:rPr>
          <w:lang w:val="en-GB"/>
        </w:rPr>
        <w:t xml:space="preserve">to </w:t>
      </w:r>
      <w:r w:rsidR="00362068" w:rsidRPr="00552A31">
        <w:rPr>
          <w:lang w:val="en-GB"/>
        </w:rPr>
        <w:t>DD/MM/YYYY</w:t>
      </w:r>
      <w:r w:rsidR="0049775D" w:rsidRPr="00552A31">
        <w:rPr>
          <w:lang w:val="en-GB"/>
        </w:rPr>
        <w:t>.</w:t>
      </w:r>
    </w:p>
    <w:p w14:paraId="729DEADC" w14:textId="2C4FC7AE" w:rsidR="00BB20D3" w:rsidRPr="00BB20D3" w:rsidRDefault="00BB20D3" w:rsidP="00BB20D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BB20D3">
        <w:rPr>
          <w:lang w:val="en-GB"/>
        </w:rPr>
        <w:t>Duration (number of days)</w:t>
      </w:r>
      <w:r w:rsidR="003E78C3">
        <w:rPr>
          <w:lang w:val="en-GB"/>
        </w:rPr>
        <w:t>:</w:t>
      </w:r>
      <w:r w:rsidRPr="00BB20D3">
        <w:rPr>
          <w:lang w:val="en-GB"/>
        </w:rPr>
        <w:tab/>
      </w:r>
    </w:p>
    <w:p w14:paraId="4930B213" w14:textId="7702C321" w:rsidR="007F6B9E" w:rsidRPr="00424759" w:rsidRDefault="00401E56" w:rsidP="00BB20D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>Internship title</w:t>
      </w:r>
      <w:r w:rsidR="009308C2" w:rsidRPr="00552A31">
        <w:rPr>
          <w:lang w:val="en-GB"/>
        </w:rPr>
        <w:t>:</w:t>
      </w:r>
    </w:p>
    <w:p w14:paraId="122FC709" w14:textId="77777777" w:rsidR="007F6B9E" w:rsidRDefault="007F6B9E" w:rsidP="00602293">
      <w:pPr>
        <w:spacing w:after="120"/>
        <w:ind w:right="-144"/>
        <w:jc w:val="center"/>
        <w:rPr>
          <w:b/>
          <w:sz w:val="24"/>
          <w:lang w:val="en-GB"/>
        </w:rPr>
      </w:pPr>
    </w:p>
    <w:p w14:paraId="7105A9BB" w14:textId="26C9C4CC" w:rsidR="00B022FF" w:rsidRPr="000109EC" w:rsidRDefault="00B022FF" w:rsidP="393BB38E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  <w:color w:val="FF0000"/>
          <w:lang w:val="en-GB"/>
        </w:rPr>
      </w:pPr>
      <w:bookmarkStart w:id="7" w:name="_Hlk211020217"/>
      <w:r w:rsidRPr="393BB38E">
        <w:rPr>
          <w:b/>
          <w:bCs/>
          <w:lang w:val="en-GB"/>
        </w:rPr>
        <w:t xml:space="preserve">3. </w:t>
      </w:r>
      <w:bookmarkStart w:id="8" w:name="_Hlk210173335"/>
      <w:r w:rsidR="000109EC" w:rsidRPr="393BB38E">
        <w:rPr>
          <w:b/>
          <w:bCs/>
          <w:color w:val="000000" w:themeColor="text1"/>
        </w:rPr>
        <w:t>Objectives &amp; Relevance</w:t>
      </w:r>
    </w:p>
    <w:bookmarkEnd w:id="7"/>
    <w:p w14:paraId="1127758F" w14:textId="77777777" w:rsidR="00F232B8" w:rsidRPr="007D6CA8" w:rsidRDefault="00F232B8" w:rsidP="00F232B8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  <w:lang w:val="en-GB"/>
        </w:rPr>
      </w:pPr>
      <w:r w:rsidRPr="007D6CA8">
        <w:rPr>
          <w:b/>
          <w:bCs/>
          <w:lang w:val="en-GB"/>
        </w:rPr>
        <w:t>What are the main objectives of the internship?</w:t>
      </w:r>
    </w:p>
    <w:p w14:paraId="5BF48525" w14:textId="70C9E6D0" w:rsidR="00F232B8" w:rsidRDefault="00F232B8" w:rsidP="00B022FF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bookmarkStart w:id="9" w:name="_Hlk211018144"/>
      <w:r>
        <w:rPr>
          <w:lang w:val="en-GB"/>
        </w:rPr>
        <w:t>[describe here]</w:t>
      </w:r>
    </w:p>
    <w:p w14:paraId="3D7D033F" w14:textId="36A00268" w:rsidR="00684EB9" w:rsidRPr="003347EB" w:rsidRDefault="00684EB9" w:rsidP="00684EB9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  <w:lang w:val="en-GB"/>
        </w:rPr>
      </w:pPr>
      <w:bookmarkStart w:id="10" w:name="_Hlk211020241"/>
      <w:r w:rsidRPr="003347EB">
        <w:rPr>
          <w:b/>
          <w:bCs/>
          <w:lang w:val="en-GB"/>
        </w:rPr>
        <w:t xml:space="preserve">What </w:t>
      </w:r>
      <w:r>
        <w:rPr>
          <w:b/>
          <w:bCs/>
          <w:lang w:val="en-GB"/>
        </w:rPr>
        <w:t xml:space="preserve">is the expected work plan and supervision arrangement </w:t>
      </w:r>
      <w:r w:rsidRPr="003347EB">
        <w:rPr>
          <w:b/>
          <w:bCs/>
          <w:lang w:val="en-GB"/>
        </w:rPr>
        <w:t>of the internship?</w:t>
      </w:r>
    </w:p>
    <w:bookmarkEnd w:id="10"/>
    <w:p w14:paraId="60199863" w14:textId="77777777" w:rsidR="00684EB9" w:rsidRDefault="00684EB9" w:rsidP="00684EB9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>[describe here]</w:t>
      </w:r>
    </w:p>
    <w:p w14:paraId="2331BA6C" w14:textId="77777777" w:rsidR="00684EB9" w:rsidRDefault="00684EB9" w:rsidP="00B022FF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bookmarkEnd w:id="9"/>
    <w:p w14:paraId="014D5B68" w14:textId="208EFD19" w:rsidR="00B022FF" w:rsidRPr="007D6CA8" w:rsidRDefault="00F232B8" w:rsidP="00B022FF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  <w:lang w:val="en-GB"/>
        </w:rPr>
      </w:pPr>
      <w:r w:rsidRPr="007D6CA8">
        <w:rPr>
          <w:b/>
          <w:bCs/>
          <w:lang w:val="en-GB"/>
        </w:rPr>
        <w:t xml:space="preserve">What is the expected benefit of the internship </w:t>
      </w:r>
      <w:bookmarkStart w:id="11" w:name="_Hlk211018240"/>
      <w:r w:rsidRPr="007D6CA8">
        <w:rPr>
          <w:b/>
          <w:bCs/>
          <w:lang w:val="en-GB"/>
        </w:rPr>
        <w:t xml:space="preserve">to your current role, skillset and future </w:t>
      </w:r>
      <w:r w:rsidR="006B4621">
        <w:rPr>
          <w:b/>
          <w:bCs/>
          <w:lang w:val="en-GB"/>
        </w:rPr>
        <w:t xml:space="preserve">personal and </w:t>
      </w:r>
      <w:r w:rsidRPr="007D6CA8">
        <w:rPr>
          <w:b/>
          <w:bCs/>
          <w:lang w:val="en-GB"/>
        </w:rPr>
        <w:t>professional development</w:t>
      </w:r>
      <w:r>
        <w:rPr>
          <w:b/>
          <w:bCs/>
          <w:lang w:val="en-GB"/>
        </w:rPr>
        <w:t xml:space="preserve"> </w:t>
      </w:r>
      <w:bookmarkEnd w:id="11"/>
      <w:r>
        <w:rPr>
          <w:b/>
          <w:bCs/>
          <w:lang w:val="en-GB"/>
        </w:rPr>
        <w:t xml:space="preserve">(answers need to </w:t>
      </w:r>
      <w:r w:rsidR="006B4621">
        <w:rPr>
          <w:b/>
          <w:bCs/>
          <w:lang w:val="en-GB"/>
        </w:rPr>
        <w:t xml:space="preserve">directly </w:t>
      </w:r>
      <w:r>
        <w:rPr>
          <w:b/>
          <w:bCs/>
          <w:lang w:val="en-GB"/>
        </w:rPr>
        <w:t>relate to the</w:t>
      </w:r>
      <w:r w:rsidR="00401E56">
        <w:rPr>
          <w:b/>
          <w:bCs/>
          <w:lang w:val="en-GB"/>
        </w:rPr>
        <w:t xml:space="preserve"> </w:t>
      </w:r>
      <w:r w:rsidR="006B4621">
        <w:rPr>
          <w:b/>
          <w:bCs/>
          <w:lang w:val="en-GB"/>
        </w:rPr>
        <w:t xml:space="preserve">selected </w:t>
      </w:r>
      <w:r>
        <w:rPr>
          <w:b/>
          <w:bCs/>
          <w:lang w:val="en-GB"/>
        </w:rPr>
        <w:t>Host institution)</w:t>
      </w:r>
      <w:r w:rsidRPr="007D6CA8">
        <w:rPr>
          <w:b/>
          <w:bCs/>
          <w:lang w:val="en-GB"/>
        </w:rPr>
        <w:t>?</w:t>
      </w:r>
    </w:p>
    <w:p w14:paraId="04751F4E" w14:textId="594AE3B4" w:rsidR="00F232B8" w:rsidRPr="000109EC" w:rsidRDefault="00F232B8" w:rsidP="00E604B2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>[describe here]</w:t>
      </w:r>
    </w:p>
    <w:p w14:paraId="65099ED1" w14:textId="73E7B33E" w:rsidR="003C32DF" w:rsidRPr="007D6CA8" w:rsidRDefault="00F232B8" w:rsidP="003C32DF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  <w:lang w:val="en-GB"/>
        </w:rPr>
      </w:pPr>
      <w:r w:rsidRPr="007D6CA8">
        <w:rPr>
          <w:b/>
          <w:bCs/>
          <w:lang w:val="en-GB"/>
        </w:rPr>
        <w:t>What is the e</w:t>
      </w:r>
      <w:r w:rsidR="003C32DF" w:rsidRPr="007D6CA8">
        <w:rPr>
          <w:b/>
          <w:bCs/>
          <w:lang w:val="en-GB"/>
        </w:rPr>
        <w:t xml:space="preserve">xpected </w:t>
      </w:r>
      <w:r w:rsidRPr="007D6CA8">
        <w:rPr>
          <w:b/>
          <w:bCs/>
          <w:lang w:val="en-GB"/>
        </w:rPr>
        <w:t xml:space="preserve">benefit of the internship to your </w:t>
      </w:r>
      <w:proofErr w:type="gramStart"/>
      <w:r w:rsidRPr="007D6CA8">
        <w:rPr>
          <w:b/>
          <w:bCs/>
          <w:lang w:val="en-GB"/>
        </w:rPr>
        <w:t>Home</w:t>
      </w:r>
      <w:proofErr w:type="gramEnd"/>
      <w:r w:rsidRPr="007D6CA8">
        <w:rPr>
          <w:b/>
          <w:bCs/>
          <w:lang w:val="en-GB"/>
        </w:rPr>
        <w:t xml:space="preserve"> institution upon </w:t>
      </w:r>
      <w:r>
        <w:rPr>
          <w:b/>
          <w:bCs/>
          <w:lang w:val="en-GB"/>
        </w:rPr>
        <w:t xml:space="preserve">your </w:t>
      </w:r>
      <w:r w:rsidRPr="007D6CA8">
        <w:rPr>
          <w:b/>
          <w:bCs/>
          <w:lang w:val="en-GB"/>
        </w:rPr>
        <w:t>return (knowledge transfer</w:t>
      </w:r>
      <w:r>
        <w:rPr>
          <w:b/>
          <w:bCs/>
          <w:lang w:val="en-GB"/>
        </w:rPr>
        <w:t>, changes in work organisation, etc.</w:t>
      </w:r>
      <w:r w:rsidRPr="007D6CA8">
        <w:rPr>
          <w:b/>
          <w:bCs/>
          <w:lang w:val="en-GB"/>
        </w:rPr>
        <w:t>)?</w:t>
      </w:r>
    </w:p>
    <w:p w14:paraId="7FC1A5A2" w14:textId="77777777" w:rsidR="00F232B8" w:rsidRDefault="00F232B8" w:rsidP="00F232B8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>[describe here]</w:t>
      </w:r>
    </w:p>
    <w:p w14:paraId="215FF967" w14:textId="175B03CD" w:rsidR="417C3F88" w:rsidRDefault="417C3F88" w:rsidP="393BB38E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  <w:lang w:val="en-GB"/>
        </w:rPr>
      </w:pPr>
      <w:bookmarkStart w:id="12" w:name="_Hlk211018382"/>
      <w:bookmarkEnd w:id="8"/>
      <w:r w:rsidRPr="007D6CA8">
        <w:rPr>
          <w:b/>
          <w:bCs/>
          <w:lang w:val="en-GB"/>
        </w:rPr>
        <w:t xml:space="preserve">How may this internship contribute to future collaboration with the </w:t>
      </w:r>
      <w:r w:rsidR="00A73089">
        <w:rPr>
          <w:b/>
          <w:bCs/>
          <w:lang w:val="en-GB"/>
        </w:rPr>
        <w:t>H</w:t>
      </w:r>
      <w:r w:rsidRPr="007D6CA8">
        <w:rPr>
          <w:b/>
          <w:bCs/>
          <w:lang w:val="en-GB"/>
        </w:rPr>
        <w:t>ost institution (joint projects, initiatives,</w:t>
      </w:r>
      <w:r w:rsidR="1087C904" w:rsidRPr="007D6CA8">
        <w:rPr>
          <w:b/>
          <w:bCs/>
          <w:lang w:val="en-GB"/>
        </w:rPr>
        <w:t xml:space="preserve"> publications etc.)</w:t>
      </w:r>
      <w:r w:rsidRPr="007D6CA8">
        <w:rPr>
          <w:b/>
          <w:bCs/>
          <w:lang w:val="en-GB"/>
        </w:rPr>
        <w:t>?</w:t>
      </w:r>
      <w:r w:rsidR="2E5D56B5" w:rsidRPr="393BB38E">
        <w:rPr>
          <w:lang w:val="en-GB"/>
        </w:rPr>
        <w:t xml:space="preserve"> </w:t>
      </w:r>
      <w:r w:rsidR="00F232B8">
        <w:rPr>
          <w:b/>
          <w:bCs/>
          <w:lang w:val="en-GB"/>
        </w:rPr>
        <w:t xml:space="preserve">Answers need to </w:t>
      </w:r>
      <w:r w:rsidR="006B4621">
        <w:rPr>
          <w:b/>
          <w:bCs/>
          <w:lang w:val="en-GB"/>
        </w:rPr>
        <w:t xml:space="preserve">directly </w:t>
      </w:r>
      <w:r w:rsidR="00F232B8">
        <w:rPr>
          <w:b/>
          <w:bCs/>
          <w:lang w:val="en-GB"/>
        </w:rPr>
        <w:t>relate to the specific Host institution</w:t>
      </w:r>
    </w:p>
    <w:bookmarkEnd w:id="12"/>
    <w:p w14:paraId="0F34EB63" w14:textId="36DF3FB7" w:rsidR="00F232B8" w:rsidRDefault="00F232B8" w:rsidP="393BB38E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>[describe here]</w:t>
      </w:r>
    </w:p>
    <w:p w14:paraId="10027FA7" w14:textId="77777777" w:rsidR="00410C35" w:rsidRDefault="00410C35" w:rsidP="00602293">
      <w:pPr>
        <w:spacing w:after="120"/>
        <w:ind w:right="-144"/>
        <w:jc w:val="center"/>
        <w:rPr>
          <w:b/>
          <w:sz w:val="24"/>
          <w:lang w:val="en-GB"/>
        </w:rPr>
      </w:pPr>
    </w:p>
    <w:p w14:paraId="13174553" w14:textId="7945B8DA" w:rsidR="00201876" w:rsidRPr="00201876" w:rsidRDefault="003536BD" w:rsidP="00201876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  <w:lang w:val="en-GB"/>
        </w:rPr>
      </w:pPr>
      <w:r>
        <w:rPr>
          <w:b/>
          <w:bCs/>
          <w:lang w:val="en-GB"/>
        </w:rPr>
        <w:t>4</w:t>
      </w:r>
      <w:r w:rsidR="00201876" w:rsidRPr="00201876">
        <w:rPr>
          <w:b/>
          <w:bCs/>
          <w:lang w:val="en-GB"/>
        </w:rPr>
        <w:t>. Funding Information</w:t>
      </w:r>
    </w:p>
    <w:p w14:paraId="04A90B3B" w14:textId="1DD61042" w:rsidR="003C32DF" w:rsidRPr="003C32DF" w:rsidRDefault="003C32DF" w:rsidP="003C32DF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3C32DF">
        <w:rPr>
          <w:lang w:val="en-GB"/>
        </w:rPr>
        <w:t xml:space="preserve">Please specify the estimated budget </w:t>
      </w:r>
      <w:r w:rsidR="00F232B8">
        <w:rPr>
          <w:lang w:val="en-GB"/>
        </w:rPr>
        <w:t xml:space="preserve">of the internship </w:t>
      </w:r>
      <w:r w:rsidRPr="003C32DF">
        <w:rPr>
          <w:lang w:val="en-GB"/>
        </w:rPr>
        <w:t>(EUR):</w:t>
      </w:r>
    </w:p>
    <w:p w14:paraId="642079CC" w14:textId="77777777" w:rsidR="003C32DF" w:rsidRPr="003C32DF" w:rsidRDefault="003C32DF" w:rsidP="003C32DF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14:paraId="4CED7D1F" w14:textId="5F889F30" w:rsidR="003C32DF" w:rsidRPr="003C32DF" w:rsidRDefault="003C32DF" w:rsidP="003C32DF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3C32DF">
        <w:rPr>
          <w:lang w:val="en-GB"/>
        </w:rPr>
        <w:t>Expense type</w:t>
      </w:r>
      <w:r w:rsidRPr="003C32DF">
        <w:rPr>
          <w:lang w:val="en-GB"/>
        </w:rPr>
        <w:tab/>
      </w:r>
      <w:r>
        <w:rPr>
          <w:lang w:val="en-GB"/>
        </w:rPr>
        <w:t xml:space="preserve">             </w:t>
      </w:r>
      <w:r w:rsidRPr="003C32DF">
        <w:rPr>
          <w:lang w:val="en-GB"/>
        </w:rPr>
        <w:t>Requested amount (EUR)</w:t>
      </w:r>
    </w:p>
    <w:p w14:paraId="4DE5EB52" w14:textId="77777777" w:rsidR="003C32DF" w:rsidRPr="003C32DF" w:rsidRDefault="003C32DF" w:rsidP="003C32DF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3C32DF">
        <w:rPr>
          <w:lang w:val="en-GB"/>
        </w:rPr>
        <w:t>Travel expenses</w:t>
      </w:r>
      <w:r w:rsidRPr="003C32DF">
        <w:rPr>
          <w:lang w:val="en-GB"/>
        </w:rPr>
        <w:tab/>
        <w:t>________</w:t>
      </w:r>
    </w:p>
    <w:p w14:paraId="0881998F" w14:textId="77777777" w:rsidR="003C32DF" w:rsidRPr="003C32DF" w:rsidRDefault="003C32DF" w:rsidP="003C32DF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3C32DF">
        <w:rPr>
          <w:lang w:val="en-GB"/>
        </w:rPr>
        <w:t>Accommodation</w:t>
      </w:r>
      <w:r w:rsidRPr="003C32DF">
        <w:rPr>
          <w:lang w:val="en-GB"/>
        </w:rPr>
        <w:tab/>
        <w:t>________</w:t>
      </w:r>
    </w:p>
    <w:p w14:paraId="6EECC495" w14:textId="1CC467FC" w:rsidR="003C32DF" w:rsidRPr="003C32DF" w:rsidRDefault="003C32DF" w:rsidP="003C32DF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3C32DF">
        <w:rPr>
          <w:lang w:val="en-GB"/>
        </w:rPr>
        <w:t>Daily allowance</w:t>
      </w:r>
      <w:r w:rsidRPr="003C32DF">
        <w:rPr>
          <w:lang w:val="en-GB"/>
        </w:rPr>
        <w:tab/>
      </w:r>
      <w:r>
        <w:rPr>
          <w:lang w:val="en-GB"/>
        </w:rPr>
        <w:t xml:space="preserve">             </w:t>
      </w:r>
      <w:r w:rsidRPr="003C32DF">
        <w:rPr>
          <w:lang w:val="en-GB"/>
        </w:rPr>
        <w:t>________</w:t>
      </w:r>
    </w:p>
    <w:p w14:paraId="0C3E8CD5" w14:textId="2426B3BF" w:rsidR="003C32DF" w:rsidRPr="003C32DF" w:rsidRDefault="003C32DF" w:rsidP="003C32DF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3C32DF">
        <w:rPr>
          <w:lang w:val="en-GB"/>
        </w:rPr>
        <w:t>Other (</w:t>
      </w:r>
      <w:proofErr w:type="gramStart"/>
      <w:r w:rsidRPr="003C32DF">
        <w:rPr>
          <w:lang w:val="en-GB"/>
        </w:rPr>
        <w:t>specify)</w:t>
      </w:r>
      <w:r>
        <w:rPr>
          <w:lang w:val="en-GB"/>
        </w:rPr>
        <w:t xml:space="preserve">   </w:t>
      </w:r>
      <w:proofErr w:type="gramEnd"/>
      <w:r>
        <w:rPr>
          <w:lang w:val="en-GB"/>
        </w:rPr>
        <w:t xml:space="preserve"> </w:t>
      </w:r>
      <w:r w:rsidRPr="003C32DF">
        <w:rPr>
          <w:lang w:val="en-GB"/>
        </w:rPr>
        <w:tab/>
        <w:t>________</w:t>
      </w:r>
    </w:p>
    <w:p w14:paraId="14B067F6" w14:textId="27063F12" w:rsidR="003C32DF" w:rsidRPr="003C32DF" w:rsidRDefault="003C32DF" w:rsidP="00201876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</w:pPr>
      <w:r w:rsidRPr="003C32DF">
        <w:rPr>
          <w:lang w:val="en-GB"/>
        </w:rPr>
        <w:t>Total requested</w:t>
      </w:r>
      <w:r w:rsidRPr="003C32DF">
        <w:rPr>
          <w:lang w:val="en-GB"/>
        </w:rPr>
        <w:tab/>
      </w:r>
      <w:r>
        <w:rPr>
          <w:lang w:val="en-GB"/>
        </w:rPr>
        <w:t xml:space="preserve">             </w:t>
      </w:r>
      <w:r w:rsidRPr="003C32DF">
        <w:rPr>
          <w:lang w:val="en-GB"/>
        </w:rPr>
        <w:t>________</w:t>
      </w:r>
    </w:p>
    <w:p w14:paraId="58ECAE52" w14:textId="77777777" w:rsidR="004844BB" w:rsidRDefault="004844BB" w:rsidP="00602293">
      <w:pPr>
        <w:spacing w:after="120"/>
        <w:ind w:right="-144"/>
        <w:jc w:val="center"/>
        <w:rPr>
          <w:b/>
          <w:sz w:val="24"/>
          <w:lang w:val="en-GB"/>
        </w:rPr>
      </w:pPr>
    </w:p>
    <w:p w14:paraId="06B9BA2F" w14:textId="5601714D" w:rsidR="002E2468" w:rsidRPr="002E2468" w:rsidRDefault="003536BD" w:rsidP="002E2468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  <w:lang w:val="en-GB"/>
        </w:rPr>
      </w:pPr>
      <w:bookmarkStart w:id="13" w:name="_Hlk210173027"/>
      <w:r>
        <w:rPr>
          <w:b/>
          <w:bCs/>
          <w:lang w:val="en-GB"/>
        </w:rPr>
        <w:t>5</w:t>
      </w:r>
      <w:r w:rsidR="002E2468" w:rsidRPr="002E2468">
        <w:rPr>
          <w:b/>
          <w:bCs/>
          <w:lang w:val="en-GB"/>
        </w:rPr>
        <w:t>. Declarations</w:t>
      </w:r>
      <w:r w:rsidR="002E2468" w:rsidRPr="002E2468">
        <w:rPr>
          <w:b/>
          <w:bCs/>
          <w:lang w:val="en-GB"/>
        </w:rPr>
        <w:tab/>
      </w:r>
    </w:p>
    <w:p w14:paraId="1E28531A" w14:textId="1759488B" w:rsidR="002E2468" w:rsidRPr="002E2468" w:rsidRDefault="002E2468" w:rsidP="002E2468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2E2468">
        <w:rPr>
          <w:lang w:val="en-GB"/>
        </w:rPr>
        <w:t xml:space="preserve">I confirm that I have discussed this </w:t>
      </w:r>
      <w:r w:rsidR="00EE27F3">
        <w:rPr>
          <w:lang w:val="en-GB"/>
        </w:rPr>
        <w:t>Internship</w:t>
      </w:r>
      <w:r w:rsidRPr="002E2468">
        <w:rPr>
          <w:lang w:val="en-GB"/>
        </w:rPr>
        <w:t xml:space="preserve"> with my supervisor / manager</w:t>
      </w:r>
      <w:r w:rsidR="003C32DF">
        <w:rPr>
          <w:lang w:val="en-GB"/>
        </w:rPr>
        <w:t>:</w:t>
      </w:r>
      <w:r w:rsidRPr="002E2468">
        <w:rPr>
          <w:lang w:val="en-GB"/>
        </w:rPr>
        <w:tab/>
        <w:t>(Yes / No)</w:t>
      </w:r>
    </w:p>
    <w:p w14:paraId="78823AE9" w14:textId="14C0F850" w:rsidR="00602293" w:rsidRDefault="003C32DF" w:rsidP="002E2468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t xml:space="preserve">I understand and accept that I will need to submit </w:t>
      </w:r>
      <w:r w:rsidRPr="003C32DF">
        <w:t>a</w:t>
      </w:r>
      <w:r w:rsidRPr="003C32DF">
        <w:rPr>
          <w:b/>
          <w:bCs/>
        </w:rPr>
        <w:t xml:space="preserve"> </w:t>
      </w:r>
      <w:r w:rsidRPr="003C32DF">
        <w:rPr>
          <w:rStyle w:val="Strong"/>
          <w:b w:val="0"/>
          <w:bCs w:val="0"/>
        </w:rPr>
        <w:t>final report with supporting documents</w:t>
      </w:r>
      <w:r>
        <w:t xml:space="preserve"> after the internship:</w:t>
      </w:r>
      <w:r>
        <w:rPr>
          <w:lang w:val="en-GB"/>
        </w:rPr>
        <w:t xml:space="preserve"> </w:t>
      </w:r>
      <w:r w:rsidR="002E2468" w:rsidRPr="002E2468">
        <w:rPr>
          <w:lang w:val="en-GB"/>
        </w:rPr>
        <w:t>(Yes / No)</w:t>
      </w:r>
    </w:p>
    <w:p w14:paraId="390C1AE5" w14:textId="61A1AEC8" w:rsidR="003C32DF" w:rsidRPr="00424759" w:rsidRDefault="003C32DF" w:rsidP="002E2468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bookmarkEnd w:id="13"/>
    <w:p w14:paraId="371AF428" w14:textId="13EE618D" w:rsidR="00602293" w:rsidRDefault="00602293" w:rsidP="00602293">
      <w:pPr>
        <w:spacing w:after="120"/>
        <w:rPr>
          <w:b/>
          <w:lang w:val="en-GB"/>
        </w:rPr>
      </w:pPr>
    </w:p>
    <w:p w14:paraId="027A84C4" w14:textId="0C5DBAC1" w:rsidR="00552A31" w:rsidRPr="00552A31" w:rsidRDefault="003536BD" w:rsidP="00552A31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  <w:lang w:val="en-GB"/>
        </w:rPr>
      </w:pPr>
      <w:r>
        <w:rPr>
          <w:b/>
          <w:bCs/>
          <w:lang w:val="en-GB"/>
        </w:rPr>
        <w:t>6</w:t>
      </w:r>
      <w:r w:rsidR="00552A31" w:rsidRPr="00552A31">
        <w:rPr>
          <w:b/>
          <w:bCs/>
          <w:lang w:val="en-GB"/>
        </w:rPr>
        <w:t>. Signatures</w:t>
      </w:r>
    </w:p>
    <w:p w14:paraId="3143F260" w14:textId="650E082D" w:rsidR="00552A31" w:rsidRPr="00552A31" w:rsidRDefault="00552A31" w:rsidP="00552A31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552A31">
        <w:rPr>
          <w:lang w:val="en-GB"/>
        </w:rPr>
        <w:lastRenderedPageBreak/>
        <w:t>Applicant: _____________________________ Date: DD/MM/YYYY</w:t>
      </w:r>
    </w:p>
    <w:p w14:paraId="6254D049" w14:textId="292D41C5" w:rsidR="004844BB" w:rsidRPr="00AB5624" w:rsidRDefault="00552A31" w:rsidP="00AB5624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552A31">
        <w:rPr>
          <w:lang w:val="en-GB"/>
        </w:rPr>
        <w:t>Supervisor / Manager: __________________ Date: DD/MM/YYY</w:t>
      </w:r>
      <w:r w:rsidR="00466627">
        <w:rPr>
          <w:lang w:val="en-GB"/>
        </w:rPr>
        <w:t>Y</w:t>
      </w:r>
    </w:p>
    <w:sectPr w:rsidR="004844BB" w:rsidRPr="00AB5624" w:rsidSect="002C50D9">
      <w:headerReference w:type="default" r:id="rId11"/>
      <w:pgSz w:w="11906" w:h="16838"/>
      <w:pgMar w:top="226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5F393" w14:textId="77777777" w:rsidR="00B96FB1" w:rsidRDefault="00B96FB1" w:rsidP="00F4603E">
      <w:pPr>
        <w:spacing w:after="0" w:line="240" w:lineRule="auto"/>
      </w:pPr>
      <w:r>
        <w:separator/>
      </w:r>
    </w:p>
  </w:endnote>
  <w:endnote w:type="continuationSeparator" w:id="0">
    <w:p w14:paraId="446BB1C2" w14:textId="77777777" w:rsidR="00B96FB1" w:rsidRDefault="00B96FB1" w:rsidP="00F460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BEA88F" w14:textId="77777777" w:rsidR="00B96FB1" w:rsidRDefault="00B96FB1" w:rsidP="00F4603E">
      <w:pPr>
        <w:spacing w:after="0" w:line="240" w:lineRule="auto"/>
      </w:pPr>
      <w:r>
        <w:separator/>
      </w:r>
    </w:p>
  </w:footnote>
  <w:footnote w:type="continuationSeparator" w:id="0">
    <w:p w14:paraId="47F4B752" w14:textId="77777777" w:rsidR="00B96FB1" w:rsidRDefault="00B96FB1" w:rsidP="00F460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051B9" w14:textId="318E223E" w:rsidR="00ED271B" w:rsidRDefault="00A246C2">
    <w:pPr>
      <w:pStyle w:val="Header"/>
    </w:pPr>
    <w:r w:rsidRPr="007F06CC">
      <w:rPr>
        <w:rFonts w:cs="Arial"/>
        <w:noProof/>
        <w:lang w:val="hr-HR" w:eastAsia="hr-HR"/>
      </w:rPr>
      <w:drawing>
        <wp:inline distT="0" distB="0" distL="0" distR="0" wp14:anchorId="1D1DFCB8" wp14:editId="2274F2EA">
          <wp:extent cx="2949677" cy="1214196"/>
          <wp:effectExtent l="0" t="0" r="3175" b="508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70133" cy="12226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4C47B97" w14:textId="70C62C3D" w:rsidR="00356E88" w:rsidRDefault="00356E88">
    <w:pPr>
      <w:pStyle w:val="Header"/>
    </w:pPr>
  </w:p>
  <w:p w14:paraId="7D9C1EEF" w14:textId="695BC3E9" w:rsidR="00356E88" w:rsidRDefault="00356E88">
    <w:pPr>
      <w:pStyle w:val="Header"/>
    </w:pPr>
  </w:p>
  <w:p w14:paraId="0077C30D" w14:textId="77777777" w:rsidR="00356E88" w:rsidRDefault="00356E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1F69CC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689E0A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D1A97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D9B0E9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FAA22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388723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925D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F8EE2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C2D3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ED67982"/>
    <w:lvl w:ilvl="0">
      <w:start w:val="1"/>
      <w:numFmt w:val="upperRoman"/>
      <w:pStyle w:val="ListNumber"/>
      <w:lvlText w:val="%1."/>
      <w:lvlJc w:val="left"/>
      <w:pPr>
        <w:tabs>
          <w:tab w:val="num" w:pos="720"/>
        </w:tabs>
        <w:ind w:left="567" w:hanging="567"/>
      </w:pPr>
      <w:rPr>
        <w:rFonts w:hint="default"/>
      </w:rPr>
    </w:lvl>
  </w:abstractNum>
  <w:abstractNum w:abstractNumId="10" w15:restartNumberingAfterBreak="0">
    <w:nsid w:val="FFFFFF89"/>
    <w:multiLevelType w:val="singleLevel"/>
    <w:tmpl w:val="DA406CF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8D91D32"/>
    <w:multiLevelType w:val="hybridMultilevel"/>
    <w:tmpl w:val="D65031F2"/>
    <w:lvl w:ilvl="0" w:tplc="7650786A">
      <w:start w:val="1"/>
      <w:numFmt w:val="bullet"/>
      <w:lvlText w:val=""/>
      <w:lvlJc w:val="left"/>
      <w:pPr>
        <w:ind w:left="778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2" w15:restartNumberingAfterBreak="0">
    <w:nsid w:val="1D073E39"/>
    <w:multiLevelType w:val="hybridMultilevel"/>
    <w:tmpl w:val="BE66D3B6"/>
    <w:lvl w:ilvl="0" w:tplc="0BAAD688">
      <w:start w:val="4"/>
      <w:numFmt w:val="bullet"/>
      <w:lvlText w:val="-"/>
      <w:lvlJc w:val="left"/>
      <w:pPr>
        <w:ind w:left="468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1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9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</w:abstractNum>
  <w:abstractNum w:abstractNumId="13" w15:restartNumberingAfterBreak="0">
    <w:nsid w:val="1E1B185F"/>
    <w:multiLevelType w:val="hybridMultilevel"/>
    <w:tmpl w:val="BC26B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293193"/>
    <w:multiLevelType w:val="hybridMultilevel"/>
    <w:tmpl w:val="42E26704"/>
    <w:lvl w:ilvl="0" w:tplc="04050001">
      <w:start w:val="1"/>
      <w:numFmt w:val="bullet"/>
      <w:lvlText w:val=""/>
      <w:lvlJc w:val="left"/>
      <w:pPr>
        <w:tabs>
          <w:tab w:val="num" w:pos="4260"/>
        </w:tabs>
        <w:ind w:left="42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4980"/>
        </w:tabs>
        <w:ind w:left="49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5700"/>
        </w:tabs>
        <w:ind w:left="57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6420"/>
        </w:tabs>
        <w:ind w:left="64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7140"/>
        </w:tabs>
        <w:ind w:left="71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7860"/>
        </w:tabs>
        <w:ind w:left="78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8580"/>
        </w:tabs>
        <w:ind w:left="85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9300"/>
        </w:tabs>
        <w:ind w:left="93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10020"/>
        </w:tabs>
        <w:ind w:left="10020" w:hanging="360"/>
      </w:pPr>
      <w:rPr>
        <w:rFonts w:ascii="Wingdings" w:hAnsi="Wingdings" w:hint="default"/>
      </w:rPr>
    </w:lvl>
  </w:abstractNum>
  <w:abstractNum w:abstractNumId="15" w15:restartNumberingAfterBreak="0">
    <w:nsid w:val="2B8434DA"/>
    <w:multiLevelType w:val="multilevel"/>
    <w:tmpl w:val="0C20941C"/>
    <w:styleLink w:val="slovnnadpis"/>
    <w:lvl w:ilvl="0">
      <w:start w:val="1"/>
      <w:numFmt w:val="decimal"/>
      <w:pStyle w:val="Heading1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color w:val="999999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51"/>
        </w:tabs>
        <w:ind w:left="851" w:hanging="851"/>
      </w:pPr>
      <w:rPr>
        <w:rFonts w:hint="default"/>
        <w:color w:val="999999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1418" w:hanging="1418"/>
      </w:pPr>
      <w:rPr>
        <w:rFonts w:hint="default"/>
        <w:color w:val="999999"/>
      </w:rPr>
    </w:lvl>
    <w:lvl w:ilvl="3">
      <w:start w:val="1"/>
      <w:numFmt w:val="decimal"/>
      <w:lvlText w:val="%1.%2.%3.%4."/>
      <w:lvlJc w:val="left"/>
      <w:pPr>
        <w:tabs>
          <w:tab w:val="num" w:pos="1701"/>
        </w:tabs>
        <w:ind w:left="1701" w:hanging="1701"/>
      </w:pPr>
      <w:rPr>
        <w:rFonts w:hint="default"/>
        <w:color w:val="999999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37476334"/>
    <w:multiLevelType w:val="hybridMultilevel"/>
    <w:tmpl w:val="FF16A8DC"/>
    <w:lvl w:ilvl="0" w:tplc="04050001">
      <w:start w:val="1"/>
      <w:numFmt w:val="bullet"/>
      <w:lvlText w:val=""/>
      <w:lvlJc w:val="left"/>
      <w:pPr>
        <w:tabs>
          <w:tab w:val="num" w:pos="4965"/>
        </w:tabs>
        <w:ind w:left="49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5685"/>
        </w:tabs>
        <w:ind w:left="56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6405"/>
        </w:tabs>
        <w:ind w:left="64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7125"/>
        </w:tabs>
        <w:ind w:left="71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7845"/>
        </w:tabs>
        <w:ind w:left="78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8565"/>
        </w:tabs>
        <w:ind w:left="85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9285"/>
        </w:tabs>
        <w:ind w:left="92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10005"/>
        </w:tabs>
        <w:ind w:left="100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10725"/>
        </w:tabs>
        <w:ind w:left="10725" w:hanging="360"/>
      </w:pPr>
      <w:rPr>
        <w:rFonts w:ascii="Wingdings" w:hAnsi="Wingdings" w:hint="default"/>
      </w:rPr>
    </w:lvl>
  </w:abstractNum>
  <w:abstractNum w:abstractNumId="17" w15:restartNumberingAfterBreak="0">
    <w:nsid w:val="397E553A"/>
    <w:multiLevelType w:val="multilevel"/>
    <w:tmpl w:val="AAA61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A5103AE"/>
    <w:multiLevelType w:val="hybridMultilevel"/>
    <w:tmpl w:val="3E2C73DE"/>
    <w:lvl w:ilvl="0" w:tplc="6FD6D2A0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CA3261"/>
    <w:multiLevelType w:val="hybridMultilevel"/>
    <w:tmpl w:val="9B743DBA"/>
    <w:lvl w:ilvl="0" w:tplc="A5809CBE">
      <w:start w:val="1"/>
      <w:numFmt w:val="upp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7C5585"/>
    <w:multiLevelType w:val="hybridMultilevel"/>
    <w:tmpl w:val="BDE6B452"/>
    <w:lvl w:ilvl="0" w:tplc="2B14F53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652CC2"/>
    <w:multiLevelType w:val="hybridMultilevel"/>
    <w:tmpl w:val="93ACBC58"/>
    <w:lvl w:ilvl="0" w:tplc="344CA606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FB466E"/>
    <w:multiLevelType w:val="hybridMultilevel"/>
    <w:tmpl w:val="223A5506"/>
    <w:lvl w:ilvl="0" w:tplc="CE146FDE">
      <w:start w:val="1"/>
      <w:numFmt w:val="upp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A319CD"/>
    <w:multiLevelType w:val="hybridMultilevel"/>
    <w:tmpl w:val="0F7C5D1C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5BDC5C82">
      <w:start w:val="1"/>
      <w:numFmt w:val="upperRoman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3"/>
  </w:num>
  <w:num w:numId="2">
    <w:abstractNumId w:val="15"/>
  </w:num>
  <w:num w:numId="3">
    <w:abstractNumId w:val="21"/>
  </w:num>
  <w:num w:numId="4">
    <w:abstractNumId w:val="20"/>
  </w:num>
  <w:num w:numId="5">
    <w:abstractNumId w:val="11"/>
  </w:num>
  <w:num w:numId="6">
    <w:abstractNumId w:val="18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0"/>
  </w:num>
  <w:num w:numId="13">
    <w:abstractNumId w:val="8"/>
  </w:num>
  <w:num w:numId="14">
    <w:abstractNumId w:val="7"/>
  </w:num>
  <w:num w:numId="15">
    <w:abstractNumId w:val="6"/>
  </w:num>
  <w:num w:numId="16">
    <w:abstractNumId w:val="5"/>
  </w:num>
  <w:num w:numId="17">
    <w:abstractNumId w:val="23"/>
  </w:num>
  <w:num w:numId="18">
    <w:abstractNumId w:val="14"/>
  </w:num>
  <w:num w:numId="19">
    <w:abstractNumId w:val="16"/>
  </w:num>
  <w:num w:numId="20">
    <w:abstractNumId w:val="0"/>
  </w:num>
  <w:num w:numId="2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7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BWIjS0MLAwtLIyUdpeDU4uLM/DyQAstaAGrXEtMsAAAA"/>
  </w:docVars>
  <w:rsids>
    <w:rsidRoot w:val="00F4603E"/>
    <w:rsid w:val="00001843"/>
    <w:rsid w:val="00002B63"/>
    <w:rsid w:val="000109EC"/>
    <w:rsid w:val="00011BB2"/>
    <w:rsid w:val="00013658"/>
    <w:rsid w:val="00013AB5"/>
    <w:rsid w:val="00013F5B"/>
    <w:rsid w:val="00013F68"/>
    <w:rsid w:val="0001605D"/>
    <w:rsid w:val="000167E1"/>
    <w:rsid w:val="0002046F"/>
    <w:rsid w:val="00020B3F"/>
    <w:rsid w:val="0002147C"/>
    <w:rsid w:val="00021EC9"/>
    <w:rsid w:val="000227FA"/>
    <w:rsid w:val="00022F8A"/>
    <w:rsid w:val="00026F5C"/>
    <w:rsid w:val="000273EE"/>
    <w:rsid w:val="00030E17"/>
    <w:rsid w:val="000313A5"/>
    <w:rsid w:val="00032169"/>
    <w:rsid w:val="0003273F"/>
    <w:rsid w:val="00035A51"/>
    <w:rsid w:val="000402AF"/>
    <w:rsid w:val="00046AB5"/>
    <w:rsid w:val="000514F4"/>
    <w:rsid w:val="0005533F"/>
    <w:rsid w:val="0005676F"/>
    <w:rsid w:val="00056AE7"/>
    <w:rsid w:val="00062291"/>
    <w:rsid w:val="000630FE"/>
    <w:rsid w:val="0006319C"/>
    <w:rsid w:val="000661EF"/>
    <w:rsid w:val="00066CE1"/>
    <w:rsid w:val="00066E76"/>
    <w:rsid w:val="000676AA"/>
    <w:rsid w:val="000700DB"/>
    <w:rsid w:val="00072329"/>
    <w:rsid w:val="00075DC5"/>
    <w:rsid w:val="000766E6"/>
    <w:rsid w:val="000835BC"/>
    <w:rsid w:val="000908D2"/>
    <w:rsid w:val="00095AD3"/>
    <w:rsid w:val="00095EC7"/>
    <w:rsid w:val="0009758D"/>
    <w:rsid w:val="000A1AA9"/>
    <w:rsid w:val="000A2DA4"/>
    <w:rsid w:val="000A4423"/>
    <w:rsid w:val="000A4D7D"/>
    <w:rsid w:val="000A5F87"/>
    <w:rsid w:val="000A6480"/>
    <w:rsid w:val="000B0322"/>
    <w:rsid w:val="000B0966"/>
    <w:rsid w:val="000B46B4"/>
    <w:rsid w:val="000C20FB"/>
    <w:rsid w:val="000C56A6"/>
    <w:rsid w:val="000C70F6"/>
    <w:rsid w:val="000C780D"/>
    <w:rsid w:val="000D052F"/>
    <w:rsid w:val="000D18C6"/>
    <w:rsid w:val="000D1D75"/>
    <w:rsid w:val="000D2499"/>
    <w:rsid w:val="000D2BDC"/>
    <w:rsid w:val="000D3810"/>
    <w:rsid w:val="000E6C1C"/>
    <w:rsid w:val="000E701B"/>
    <w:rsid w:val="000E742F"/>
    <w:rsid w:val="000F0505"/>
    <w:rsid w:val="000F0E7C"/>
    <w:rsid w:val="000F1266"/>
    <w:rsid w:val="000F24A1"/>
    <w:rsid w:val="000F2ABF"/>
    <w:rsid w:val="000F6F6E"/>
    <w:rsid w:val="000F7467"/>
    <w:rsid w:val="000F75C6"/>
    <w:rsid w:val="00104E0F"/>
    <w:rsid w:val="001105C3"/>
    <w:rsid w:val="00110DDC"/>
    <w:rsid w:val="00112433"/>
    <w:rsid w:val="00117C26"/>
    <w:rsid w:val="00120053"/>
    <w:rsid w:val="001208CE"/>
    <w:rsid w:val="001220D7"/>
    <w:rsid w:val="0012245D"/>
    <w:rsid w:val="001228A7"/>
    <w:rsid w:val="00122AF3"/>
    <w:rsid w:val="00123281"/>
    <w:rsid w:val="001240E6"/>
    <w:rsid w:val="00125101"/>
    <w:rsid w:val="00127C6C"/>
    <w:rsid w:val="00130240"/>
    <w:rsid w:val="00134C03"/>
    <w:rsid w:val="00135447"/>
    <w:rsid w:val="00135672"/>
    <w:rsid w:val="00137CF4"/>
    <w:rsid w:val="00141937"/>
    <w:rsid w:val="00141DDE"/>
    <w:rsid w:val="00141F8D"/>
    <w:rsid w:val="00143472"/>
    <w:rsid w:val="00145ECB"/>
    <w:rsid w:val="00146ED2"/>
    <w:rsid w:val="001503F6"/>
    <w:rsid w:val="00152081"/>
    <w:rsid w:val="0015243E"/>
    <w:rsid w:val="00155413"/>
    <w:rsid w:val="00156D77"/>
    <w:rsid w:val="00157ABC"/>
    <w:rsid w:val="00160E5D"/>
    <w:rsid w:val="0016366F"/>
    <w:rsid w:val="0016412A"/>
    <w:rsid w:val="001675F1"/>
    <w:rsid w:val="00167B5C"/>
    <w:rsid w:val="00167D99"/>
    <w:rsid w:val="0017073A"/>
    <w:rsid w:val="00174E25"/>
    <w:rsid w:val="001756C9"/>
    <w:rsid w:val="001808A3"/>
    <w:rsid w:val="00181039"/>
    <w:rsid w:val="00181F9B"/>
    <w:rsid w:val="00182A7F"/>
    <w:rsid w:val="00187BE7"/>
    <w:rsid w:val="00190301"/>
    <w:rsid w:val="001905EA"/>
    <w:rsid w:val="00191D86"/>
    <w:rsid w:val="00192835"/>
    <w:rsid w:val="0019671F"/>
    <w:rsid w:val="001978F9"/>
    <w:rsid w:val="00197C55"/>
    <w:rsid w:val="001A2A1C"/>
    <w:rsid w:val="001A4167"/>
    <w:rsid w:val="001A46F0"/>
    <w:rsid w:val="001A4EFB"/>
    <w:rsid w:val="001A767D"/>
    <w:rsid w:val="001B1526"/>
    <w:rsid w:val="001B15A5"/>
    <w:rsid w:val="001B1CEF"/>
    <w:rsid w:val="001B21BB"/>
    <w:rsid w:val="001B5A47"/>
    <w:rsid w:val="001C1EA0"/>
    <w:rsid w:val="001C24D2"/>
    <w:rsid w:val="001C2E74"/>
    <w:rsid w:val="001C41B7"/>
    <w:rsid w:val="001C4641"/>
    <w:rsid w:val="001C5DAA"/>
    <w:rsid w:val="001C66D1"/>
    <w:rsid w:val="001D2451"/>
    <w:rsid w:val="001D2FB8"/>
    <w:rsid w:val="001D3342"/>
    <w:rsid w:val="001D4634"/>
    <w:rsid w:val="001E4B14"/>
    <w:rsid w:val="001E5DD1"/>
    <w:rsid w:val="001E6323"/>
    <w:rsid w:val="001F0784"/>
    <w:rsid w:val="001F1CC6"/>
    <w:rsid w:val="001F6343"/>
    <w:rsid w:val="00201876"/>
    <w:rsid w:val="00201DE0"/>
    <w:rsid w:val="00203A95"/>
    <w:rsid w:val="0020586D"/>
    <w:rsid w:val="00206899"/>
    <w:rsid w:val="0020708D"/>
    <w:rsid w:val="002071AD"/>
    <w:rsid w:val="002110C1"/>
    <w:rsid w:val="00211A56"/>
    <w:rsid w:val="002148B4"/>
    <w:rsid w:val="00215E6F"/>
    <w:rsid w:val="00216340"/>
    <w:rsid w:val="0022105F"/>
    <w:rsid w:val="00222245"/>
    <w:rsid w:val="002277BD"/>
    <w:rsid w:val="00227AF1"/>
    <w:rsid w:val="00227BEC"/>
    <w:rsid w:val="00230AFD"/>
    <w:rsid w:val="00231473"/>
    <w:rsid w:val="00232703"/>
    <w:rsid w:val="00234944"/>
    <w:rsid w:val="0023576A"/>
    <w:rsid w:val="0023585C"/>
    <w:rsid w:val="002358AA"/>
    <w:rsid w:val="00236A36"/>
    <w:rsid w:val="00237501"/>
    <w:rsid w:val="0024068D"/>
    <w:rsid w:val="002432DF"/>
    <w:rsid w:val="0024561C"/>
    <w:rsid w:val="002502EC"/>
    <w:rsid w:val="002505AD"/>
    <w:rsid w:val="00251D20"/>
    <w:rsid w:val="00252550"/>
    <w:rsid w:val="00254B33"/>
    <w:rsid w:val="002570EB"/>
    <w:rsid w:val="00257EB7"/>
    <w:rsid w:val="00257F8A"/>
    <w:rsid w:val="00260689"/>
    <w:rsid w:val="00261AFF"/>
    <w:rsid w:val="0026299F"/>
    <w:rsid w:val="00264822"/>
    <w:rsid w:val="00266B94"/>
    <w:rsid w:val="00272097"/>
    <w:rsid w:val="00272623"/>
    <w:rsid w:val="00273623"/>
    <w:rsid w:val="002742E8"/>
    <w:rsid w:val="00277C25"/>
    <w:rsid w:val="0028068B"/>
    <w:rsid w:val="002817BD"/>
    <w:rsid w:val="00282A7F"/>
    <w:rsid w:val="002835E3"/>
    <w:rsid w:val="002841E7"/>
    <w:rsid w:val="0028659F"/>
    <w:rsid w:val="00293070"/>
    <w:rsid w:val="00293326"/>
    <w:rsid w:val="00294D88"/>
    <w:rsid w:val="00295158"/>
    <w:rsid w:val="002957F7"/>
    <w:rsid w:val="00295938"/>
    <w:rsid w:val="002A22EE"/>
    <w:rsid w:val="002A4897"/>
    <w:rsid w:val="002A55D0"/>
    <w:rsid w:val="002A692B"/>
    <w:rsid w:val="002A72FF"/>
    <w:rsid w:val="002B0A02"/>
    <w:rsid w:val="002B0B87"/>
    <w:rsid w:val="002B5E45"/>
    <w:rsid w:val="002B6345"/>
    <w:rsid w:val="002C08D4"/>
    <w:rsid w:val="002C20CA"/>
    <w:rsid w:val="002C33B6"/>
    <w:rsid w:val="002C37EA"/>
    <w:rsid w:val="002C41E8"/>
    <w:rsid w:val="002C50D9"/>
    <w:rsid w:val="002C73AA"/>
    <w:rsid w:val="002D0D7A"/>
    <w:rsid w:val="002D0DB1"/>
    <w:rsid w:val="002D23FF"/>
    <w:rsid w:val="002D3600"/>
    <w:rsid w:val="002D5490"/>
    <w:rsid w:val="002E0E4C"/>
    <w:rsid w:val="002E2468"/>
    <w:rsid w:val="002E3325"/>
    <w:rsid w:val="002E4291"/>
    <w:rsid w:val="002E68C8"/>
    <w:rsid w:val="002F172D"/>
    <w:rsid w:val="002F21AA"/>
    <w:rsid w:val="002F3F31"/>
    <w:rsid w:val="002F4290"/>
    <w:rsid w:val="002F6BEF"/>
    <w:rsid w:val="00300D9B"/>
    <w:rsid w:val="00300E0C"/>
    <w:rsid w:val="00301791"/>
    <w:rsid w:val="00305DB3"/>
    <w:rsid w:val="00307340"/>
    <w:rsid w:val="00316684"/>
    <w:rsid w:val="00320C35"/>
    <w:rsid w:val="00321225"/>
    <w:rsid w:val="00323EEE"/>
    <w:rsid w:val="00326347"/>
    <w:rsid w:val="00326C11"/>
    <w:rsid w:val="0032700E"/>
    <w:rsid w:val="00327799"/>
    <w:rsid w:val="0033065F"/>
    <w:rsid w:val="003308C7"/>
    <w:rsid w:val="003349B2"/>
    <w:rsid w:val="00337D36"/>
    <w:rsid w:val="00337D7E"/>
    <w:rsid w:val="00337F8A"/>
    <w:rsid w:val="003404ED"/>
    <w:rsid w:val="003422E6"/>
    <w:rsid w:val="00342BBA"/>
    <w:rsid w:val="00344BD8"/>
    <w:rsid w:val="003453A1"/>
    <w:rsid w:val="00351B65"/>
    <w:rsid w:val="003536BD"/>
    <w:rsid w:val="00353856"/>
    <w:rsid w:val="00355A44"/>
    <w:rsid w:val="00356E88"/>
    <w:rsid w:val="003576A7"/>
    <w:rsid w:val="00357C62"/>
    <w:rsid w:val="0036177C"/>
    <w:rsid w:val="00362068"/>
    <w:rsid w:val="0036326D"/>
    <w:rsid w:val="00364764"/>
    <w:rsid w:val="00366235"/>
    <w:rsid w:val="00370047"/>
    <w:rsid w:val="0037307E"/>
    <w:rsid w:val="00373999"/>
    <w:rsid w:val="00374A54"/>
    <w:rsid w:val="003767B3"/>
    <w:rsid w:val="003829ED"/>
    <w:rsid w:val="00383FCC"/>
    <w:rsid w:val="003845A8"/>
    <w:rsid w:val="00385560"/>
    <w:rsid w:val="0038587C"/>
    <w:rsid w:val="00390676"/>
    <w:rsid w:val="00391CBA"/>
    <w:rsid w:val="00394654"/>
    <w:rsid w:val="00395230"/>
    <w:rsid w:val="00396D44"/>
    <w:rsid w:val="0039709B"/>
    <w:rsid w:val="00397D27"/>
    <w:rsid w:val="003A01C7"/>
    <w:rsid w:val="003A223D"/>
    <w:rsid w:val="003A2D9B"/>
    <w:rsid w:val="003A331D"/>
    <w:rsid w:val="003A33BD"/>
    <w:rsid w:val="003A5854"/>
    <w:rsid w:val="003A745E"/>
    <w:rsid w:val="003B0479"/>
    <w:rsid w:val="003B0A01"/>
    <w:rsid w:val="003B1371"/>
    <w:rsid w:val="003B4E49"/>
    <w:rsid w:val="003B5A85"/>
    <w:rsid w:val="003B5CBD"/>
    <w:rsid w:val="003B7DD3"/>
    <w:rsid w:val="003C0221"/>
    <w:rsid w:val="003C1280"/>
    <w:rsid w:val="003C2837"/>
    <w:rsid w:val="003C3169"/>
    <w:rsid w:val="003C32DF"/>
    <w:rsid w:val="003C58E6"/>
    <w:rsid w:val="003C7446"/>
    <w:rsid w:val="003D6CE3"/>
    <w:rsid w:val="003D6D42"/>
    <w:rsid w:val="003D6EA5"/>
    <w:rsid w:val="003D7E08"/>
    <w:rsid w:val="003E3FE9"/>
    <w:rsid w:val="003E4AEA"/>
    <w:rsid w:val="003E4D5F"/>
    <w:rsid w:val="003E5710"/>
    <w:rsid w:val="003E7661"/>
    <w:rsid w:val="003E78C3"/>
    <w:rsid w:val="003F190F"/>
    <w:rsid w:val="003F21D8"/>
    <w:rsid w:val="003F2ABD"/>
    <w:rsid w:val="003F401F"/>
    <w:rsid w:val="003F47C7"/>
    <w:rsid w:val="003F59C7"/>
    <w:rsid w:val="003F6199"/>
    <w:rsid w:val="003F6CD5"/>
    <w:rsid w:val="003F7BA7"/>
    <w:rsid w:val="00400F72"/>
    <w:rsid w:val="0040132B"/>
    <w:rsid w:val="00401E56"/>
    <w:rsid w:val="004027E3"/>
    <w:rsid w:val="00402D8A"/>
    <w:rsid w:val="004032BC"/>
    <w:rsid w:val="004049BD"/>
    <w:rsid w:val="004057B6"/>
    <w:rsid w:val="00406917"/>
    <w:rsid w:val="00406ACE"/>
    <w:rsid w:val="0040744F"/>
    <w:rsid w:val="004075E9"/>
    <w:rsid w:val="00410C35"/>
    <w:rsid w:val="00415325"/>
    <w:rsid w:val="004204D5"/>
    <w:rsid w:val="00420AAE"/>
    <w:rsid w:val="00423419"/>
    <w:rsid w:val="00423AB2"/>
    <w:rsid w:val="00423D2F"/>
    <w:rsid w:val="00424277"/>
    <w:rsid w:val="00424936"/>
    <w:rsid w:val="004255CA"/>
    <w:rsid w:val="0042569A"/>
    <w:rsid w:val="0043010D"/>
    <w:rsid w:val="00430E8C"/>
    <w:rsid w:val="004329B6"/>
    <w:rsid w:val="00433009"/>
    <w:rsid w:val="004349BA"/>
    <w:rsid w:val="00437118"/>
    <w:rsid w:val="00440C35"/>
    <w:rsid w:val="004421B3"/>
    <w:rsid w:val="0044343F"/>
    <w:rsid w:val="00443B54"/>
    <w:rsid w:val="00444198"/>
    <w:rsid w:val="0045236F"/>
    <w:rsid w:val="00452EE3"/>
    <w:rsid w:val="00453E50"/>
    <w:rsid w:val="00455814"/>
    <w:rsid w:val="00456CF4"/>
    <w:rsid w:val="00456FFF"/>
    <w:rsid w:val="0046011B"/>
    <w:rsid w:val="00461647"/>
    <w:rsid w:val="00461A42"/>
    <w:rsid w:val="0046366C"/>
    <w:rsid w:val="00464A67"/>
    <w:rsid w:val="004663F1"/>
    <w:rsid w:val="00466627"/>
    <w:rsid w:val="00467032"/>
    <w:rsid w:val="004716FE"/>
    <w:rsid w:val="00471AF8"/>
    <w:rsid w:val="00475399"/>
    <w:rsid w:val="00477FD3"/>
    <w:rsid w:val="00483425"/>
    <w:rsid w:val="004844BB"/>
    <w:rsid w:val="00485AD1"/>
    <w:rsid w:val="00486983"/>
    <w:rsid w:val="004872E0"/>
    <w:rsid w:val="004874ED"/>
    <w:rsid w:val="00494DDB"/>
    <w:rsid w:val="00496836"/>
    <w:rsid w:val="00496890"/>
    <w:rsid w:val="00496AD2"/>
    <w:rsid w:val="0049775D"/>
    <w:rsid w:val="004A04AF"/>
    <w:rsid w:val="004A69E5"/>
    <w:rsid w:val="004A7A3E"/>
    <w:rsid w:val="004B3713"/>
    <w:rsid w:val="004B5033"/>
    <w:rsid w:val="004C046A"/>
    <w:rsid w:val="004C124A"/>
    <w:rsid w:val="004C1854"/>
    <w:rsid w:val="004C4A4C"/>
    <w:rsid w:val="004C4BAE"/>
    <w:rsid w:val="004C50D2"/>
    <w:rsid w:val="004C6A68"/>
    <w:rsid w:val="004D02BF"/>
    <w:rsid w:val="004D43EF"/>
    <w:rsid w:val="004D4D7C"/>
    <w:rsid w:val="004D5680"/>
    <w:rsid w:val="004D7080"/>
    <w:rsid w:val="004E37B3"/>
    <w:rsid w:val="004E3CFA"/>
    <w:rsid w:val="004E56FA"/>
    <w:rsid w:val="004E6481"/>
    <w:rsid w:val="004E75B9"/>
    <w:rsid w:val="004F1927"/>
    <w:rsid w:val="004F1F2F"/>
    <w:rsid w:val="004F3B73"/>
    <w:rsid w:val="004F41B6"/>
    <w:rsid w:val="004F559F"/>
    <w:rsid w:val="004F57E3"/>
    <w:rsid w:val="004F5A42"/>
    <w:rsid w:val="004F6D19"/>
    <w:rsid w:val="005035BA"/>
    <w:rsid w:val="005057A5"/>
    <w:rsid w:val="00506B9A"/>
    <w:rsid w:val="00514C21"/>
    <w:rsid w:val="00516F1A"/>
    <w:rsid w:val="00521EFE"/>
    <w:rsid w:val="00521FAD"/>
    <w:rsid w:val="00523A46"/>
    <w:rsid w:val="00524A00"/>
    <w:rsid w:val="005277CF"/>
    <w:rsid w:val="00530F4D"/>
    <w:rsid w:val="00531D58"/>
    <w:rsid w:val="00532ABF"/>
    <w:rsid w:val="005362F7"/>
    <w:rsid w:val="00536574"/>
    <w:rsid w:val="00536E02"/>
    <w:rsid w:val="00541C49"/>
    <w:rsid w:val="00542348"/>
    <w:rsid w:val="00544B10"/>
    <w:rsid w:val="00544F36"/>
    <w:rsid w:val="00545388"/>
    <w:rsid w:val="0054570E"/>
    <w:rsid w:val="0054617C"/>
    <w:rsid w:val="0054760A"/>
    <w:rsid w:val="005508CD"/>
    <w:rsid w:val="00552A31"/>
    <w:rsid w:val="00553640"/>
    <w:rsid w:val="005645A0"/>
    <w:rsid w:val="00565435"/>
    <w:rsid w:val="00565CAB"/>
    <w:rsid w:val="00567F4B"/>
    <w:rsid w:val="0057065F"/>
    <w:rsid w:val="005710E5"/>
    <w:rsid w:val="0057122E"/>
    <w:rsid w:val="005715F2"/>
    <w:rsid w:val="00572983"/>
    <w:rsid w:val="0057384B"/>
    <w:rsid w:val="00576B7D"/>
    <w:rsid w:val="00577104"/>
    <w:rsid w:val="005814BD"/>
    <w:rsid w:val="00583FD7"/>
    <w:rsid w:val="00584CDE"/>
    <w:rsid w:val="00584E64"/>
    <w:rsid w:val="00586375"/>
    <w:rsid w:val="00591025"/>
    <w:rsid w:val="00591DAD"/>
    <w:rsid w:val="00593663"/>
    <w:rsid w:val="005937D4"/>
    <w:rsid w:val="00594AF4"/>
    <w:rsid w:val="00596C14"/>
    <w:rsid w:val="00597567"/>
    <w:rsid w:val="005976CA"/>
    <w:rsid w:val="005A2113"/>
    <w:rsid w:val="005A2542"/>
    <w:rsid w:val="005A2A50"/>
    <w:rsid w:val="005A2AF6"/>
    <w:rsid w:val="005A360B"/>
    <w:rsid w:val="005A425A"/>
    <w:rsid w:val="005A50AA"/>
    <w:rsid w:val="005B01AA"/>
    <w:rsid w:val="005B07B1"/>
    <w:rsid w:val="005B12CA"/>
    <w:rsid w:val="005B196E"/>
    <w:rsid w:val="005B2FB7"/>
    <w:rsid w:val="005C4F6E"/>
    <w:rsid w:val="005C66B6"/>
    <w:rsid w:val="005C7789"/>
    <w:rsid w:val="005D0503"/>
    <w:rsid w:val="005D17A6"/>
    <w:rsid w:val="005D194F"/>
    <w:rsid w:val="005D1C00"/>
    <w:rsid w:val="005D3A4E"/>
    <w:rsid w:val="005D40A7"/>
    <w:rsid w:val="005D538C"/>
    <w:rsid w:val="005D5C98"/>
    <w:rsid w:val="005E1A90"/>
    <w:rsid w:val="005E23DB"/>
    <w:rsid w:val="005E26C2"/>
    <w:rsid w:val="005E2847"/>
    <w:rsid w:val="005E2B4B"/>
    <w:rsid w:val="005E45BF"/>
    <w:rsid w:val="005E56FB"/>
    <w:rsid w:val="005E5B4B"/>
    <w:rsid w:val="005E6422"/>
    <w:rsid w:val="005E6C40"/>
    <w:rsid w:val="005F26BF"/>
    <w:rsid w:val="005F4038"/>
    <w:rsid w:val="005F4082"/>
    <w:rsid w:val="005F412B"/>
    <w:rsid w:val="005F598C"/>
    <w:rsid w:val="005F76C0"/>
    <w:rsid w:val="0060098E"/>
    <w:rsid w:val="00602293"/>
    <w:rsid w:val="0060292B"/>
    <w:rsid w:val="00602F32"/>
    <w:rsid w:val="006047A1"/>
    <w:rsid w:val="006051A1"/>
    <w:rsid w:val="0061708D"/>
    <w:rsid w:val="006219DB"/>
    <w:rsid w:val="00621A0F"/>
    <w:rsid w:val="00621B2F"/>
    <w:rsid w:val="006224BC"/>
    <w:rsid w:val="00623767"/>
    <w:rsid w:val="00623995"/>
    <w:rsid w:val="00624FA0"/>
    <w:rsid w:val="0063110F"/>
    <w:rsid w:val="0063354E"/>
    <w:rsid w:val="00634E98"/>
    <w:rsid w:val="00635337"/>
    <w:rsid w:val="00637517"/>
    <w:rsid w:val="00640B5F"/>
    <w:rsid w:val="00643539"/>
    <w:rsid w:val="0065115B"/>
    <w:rsid w:val="006515FA"/>
    <w:rsid w:val="00652601"/>
    <w:rsid w:val="00652F84"/>
    <w:rsid w:val="00653C91"/>
    <w:rsid w:val="0065459A"/>
    <w:rsid w:val="00654FE1"/>
    <w:rsid w:val="00656B39"/>
    <w:rsid w:val="0065772A"/>
    <w:rsid w:val="00666387"/>
    <w:rsid w:val="00666B35"/>
    <w:rsid w:val="00667835"/>
    <w:rsid w:val="00670133"/>
    <w:rsid w:val="00670BF4"/>
    <w:rsid w:val="00670FA7"/>
    <w:rsid w:val="00672DDE"/>
    <w:rsid w:val="00674E2A"/>
    <w:rsid w:val="00680947"/>
    <w:rsid w:val="0068194C"/>
    <w:rsid w:val="00682BEE"/>
    <w:rsid w:val="00684EB9"/>
    <w:rsid w:val="00685FE2"/>
    <w:rsid w:val="006863A3"/>
    <w:rsid w:val="00692BF4"/>
    <w:rsid w:val="0069358E"/>
    <w:rsid w:val="0069537A"/>
    <w:rsid w:val="006956E5"/>
    <w:rsid w:val="006A0458"/>
    <w:rsid w:val="006A08FF"/>
    <w:rsid w:val="006A168B"/>
    <w:rsid w:val="006A33E7"/>
    <w:rsid w:val="006A3B4F"/>
    <w:rsid w:val="006A45C2"/>
    <w:rsid w:val="006A4826"/>
    <w:rsid w:val="006A5B02"/>
    <w:rsid w:val="006A5BD8"/>
    <w:rsid w:val="006A736F"/>
    <w:rsid w:val="006B1A35"/>
    <w:rsid w:val="006B1F23"/>
    <w:rsid w:val="006B302C"/>
    <w:rsid w:val="006B4621"/>
    <w:rsid w:val="006B4801"/>
    <w:rsid w:val="006B6FAF"/>
    <w:rsid w:val="006B7787"/>
    <w:rsid w:val="006C0E05"/>
    <w:rsid w:val="006C16D0"/>
    <w:rsid w:val="006C1EDA"/>
    <w:rsid w:val="006C2936"/>
    <w:rsid w:val="006C3AB6"/>
    <w:rsid w:val="006C59A3"/>
    <w:rsid w:val="006C5AFD"/>
    <w:rsid w:val="006C6249"/>
    <w:rsid w:val="006C77A5"/>
    <w:rsid w:val="006C7D9E"/>
    <w:rsid w:val="006D13B1"/>
    <w:rsid w:val="006D1E26"/>
    <w:rsid w:val="006D1FEE"/>
    <w:rsid w:val="006D3A66"/>
    <w:rsid w:val="006D421D"/>
    <w:rsid w:val="006D5180"/>
    <w:rsid w:val="006D5558"/>
    <w:rsid w:val="006D68AC"/>
    <w:rsid w:val="006D7426"/>
    <w:rsid w:val="006D7C32"/>
    <w:rsid w:val="006E05F6"/>
    <w:rsid w:val="006E08AD"/>
    <w:rsid w:val="006E16AA"/>
    <w:rsid w:val="006E21FB"/>
    <w:rsid w:val="006E36A4"/>
    <w:rsid w:val="006E3B46"/>
    <w:rsid w:val="006E6EBF"/>
    <w:rsid w:val="006E7181"/>
    <w:rsid w:val="006E7E66"/>
    <w:rsid w:val="006F0FF8"/>
    <w:rsid w:val="006F1B39"/>
    <w:rsid w:val="006F554A"/>
    <w:rsid w:val="006F5582"/>
    <w:rsid w:val="006F7BA3"/>
    <w:rsid w:val="007008EC"/>
    <w:rsid w:val="00702F86"/>
    <w:rsid w:val="0070458C"/>
    <w:rsid w:val="0071267F"/>
    <w:rsid w:val="00713F41"/>
    <w:rsid w:val="00714143"/>
    <w:rsid w:val="007178D0"/>
    <w:rsid w:val="00720CAB"/>
    <w:rsid w:val="00722431"/>
    <w:rsid w:val="007228E5"/>
    <w:rsid w:val="007235C1"/>
    <w:rsid w:val="007249B5"/>
    <w:rsid w:val="00726C58"/>
    <w:rsid w:val="00727453"/>
    <w:rsid w:val="007276CE"/>
    <w:rsid w:val="00730C47"/>
    <w:rsid w:val="00731E20"/>
    <w:rsid w:val="007335EA"/>
    <w:rsid w:val="00733FC4"/>
    <w:rsid w:val="0073459E"/>
    <w:rsid w:val="00734FB8"/>
    <w:rsid w:val="0073548F"/>
    <w:rsid w:val="00736962"/>
    <w:rsid w:val="00740D37"/>
    <w:rsid w:val="007421D8"/>
    <w:rsid w:val="00745008"/>
    <w:rsid w:val="007452FB"/>
    <w:rsid w:val="00750038"/>
    <w:rsid w:val="007503AB"/>
    <w:rsid w:val="00753457"/>
    <w:rsid w:val="0075624C"/>
    <w:rsid w:val="00756ED0"/>
    <w:rsid w:val="00761230"/>
    <w:rsid w:val="00761819"/>
    <w:rsid w:val="00762784"/>
    <w:rsid w:val="0076316B"/>
    <w:rsid w:val="00767DA8"/>
    <w:rsid w:val="007729FC"/>
    <w:rsid w:val="00776E11"/>
    <w:rsid w:val="00777FD2"/>
    <w:rsid w:val="00781AC0"/>
    <w:rsid w:val="00781E23"/>
    <w:rsid w:val="00782805"/>
    <w:rsid w:val="007845E1"/>
    <w:rsid w:val="00785DCA"/>
    <w:rsid w:val="00786213"/>
    <w:rsid w:val="007872FC"/>
    <w:rsid w:val="007902F1"/>
    <w:rsid w:val="00790810"/>
    <w:rsid w:val="007912C0"/>
    <w:rsid w:val="007925AC"/>
    <w:rsid w:val="00793184"/>
    <w:rsid w:val="0079357C"/>
    <w:rsid w:val="00793E6A"/>
    <w:rsid w:val="00797146"/>
    <w:rsid w:val="007A03CD"/>
    <w:rsid w:val="007A382C"/>
    <w:rsid w:val="007A73F6"/>
    <w:rsid w:val="007B02E0"/>
    <w:rsid w:val="007B3924"/>
    <w:rsid w:val="007B46C3"/>
    <w:rsid w:val="007B5234"/>
    <w:rsid w:val="007B56AD"/>
    <w:rsid w:val="007B6F20"/>
    <w:rsid w:val="007B736F"/>
    <w:rsid w:val="007C0160"/>
    <w:rsid w:val="007C39CF"/>
    <w:rsid w:val="007C54A7"/>
    <w:rsid w:val="007C6345"/>
    <w:rsid w:val="007D0011"/>
    <w:rsid w:val="007D0A7D"/>
    <w:rsid w:val="007D1892"/>
    <w:rsid w:val="007D18AA"/>
    <w:rsid w:val="007D2758"/>
    <w:rsid w:val="007D4BD5"/>
    <w:rsid w:val="007D4CD8"/>
    <w:rsid w:val="007D5AB9"/>
    <w:rsid w:val="007D6CA8"/>
    <w:rsid w:val="007E1065"/>
    <w:rsid w:val="007E1A6F"/>
    <w:rsid w:val="007E33B1"/>
    <w:rsid w:val="007E35A8"/>
    <w:rsid w:val="007E4FD3"/>
    <w:rsid w:val="007F02D7"/>
    <w:rsid w:val="007F0737"/>
    <w:rsid w:val="007F2433"/>
    <w:rsid w:val="007F2888"/>
    <w:rsid w:val="007F38EA"/>
    <w:rsid w:val="007F5F24"/>
    <w:rsid w:val="007F6B9E"/>
    <w:rsid w:val="007F74BC"/>
    <w:rsid w:val="0080387A"/>
    <w:rsid w:val="00804921"/>
    <w:rsid w:val="00806668"/>
    <w:rsid w:val="008076D8"/>
    <w:rsid w:val="00811FAF"/>
    <w:rsid w:val="00813E94"/>
    <w:rsid w:val="00815014"/>
    <w:rsid w:val="008153F7"/>
    <w:rsid w:val="0082088E"/>
    <w:rsid w:val="0082132E"/>
    <w:rsid w:val="00821380"/>
    <w:rsid w:val="008225AA"/>
    <w:rsid w:val="008240F6"/>
    <w:rsid w:val="00824843"/>
    <w:rsid w:val="00825197"/>
    <w:rsid w:val="008255D4"/>
    <w:rsid w:val="00826CD1"/>
    <w:rsid w:val="00831248"/>
    <w:rsid w:val="00831D32"/>
    <w:rsid w:val="00833621"/>
    <w:rsid w:val="00834C8C"/>
    <w:rsid w:val="00834D46"/>
    <w:rsid w:val="00843238"/>
    <w:rsid w:val="00843C1C"/>
    <w:rsid w:val="00844A69"/>
    <w:rsid w:val="00844BF2"/>
    <w:rsid w:val="00846CDF"/>
    <w:rsid w:val="00846FFA"/>
    <w:rsid w:val="008474F0"/>
    <w:rsid w:val="00852164"/>
    <w:rsid w:val="00852C6D"/>
    <w:rsid w:val="00854654"/>
    <w:rsid w:val="00856496"/>
    <w:rsid w:val="008701C2"/>
    <w:rsid w:val="0087035E"/>
    <w:rsid w:val="008707FD"/>
    <w:rsid w:val="00872DD1"/>
    <w:rsid w:val="008748EB"/>
    <w:rsid w:val="00877A41"/>
    <w:rsid w:val="00882F4F"/>
    <w:rsid w:val="00884805"/>
    <w:rsid w:val="0088498F"/>
    <w:rsid w:val="00885847"/>
    <w:rsid w:val="00887788"/>
    <w:rsid w:val="00887903"/>
    <w:rsid w:val="00890A78"/>
    <w:rsid w:val="00890E34"/>
    <w:rsid w:val="00892BEE"/>
    <w:rsid w:val="00893B02"/>
    <w:rsid w:val="00893E92"/>
    <w:rsid w:val="00897DAE"/>
    <w:rsid w:val="00897F2F"/>
    <w:rsid w:val="008A175B"/>
    <w:rsid w:val="008A191D"/>
    <w:rsid w:val="008A1F79"/>
    <w:rsid w:val="008A2137"/>
    <w:rsid w:val="008A22CD"/>
    <w:rsid w:val="008A4BA1"/>
    <w:rsid w:val="008A57CD"/>
    <w:rsid w:val="008B28F0"/>
    <w:rsid w:val="008B2C11"/>
    <w:rsid w:val="008B2F20"/>
    <w:rsid w:val="008B3F84"/>
    <w:rsid w:val="008C3CC4"/>
    <w:rsid w:val="008C5D1B"/>
    <w:rsid w:val="008D0236"/>
    <w:rsid w:val="008D08CC"/>
    <w:rsid w:val="008D0FD7"/>
    <w:rsid w:val="008D1D69"/>
    <w:rsid w:val="008D2073"/>
    <w:rsid w:val="008D36AB"/>
    <w:rsid w:val="008D3C94"/>
    <w:rsid w:val="008D693A"/>
    <w:rsid w:val="008D6CCD"/>
    <w:rsid w:val="008E05BC"/>
    <w:rsid w:val="008E1578"/>
    <w:rsid w:val="008E2312"/>
    <w:rsid w:val="008F1864"/>
    <w:rsid w:val="008F60EB"/>
    <w:rsid w:val="008F649E"/>
    <w:rsid w:val="008F71B6"/>
    <w:rsid w:val="009017A9"/>
    <w:rsid w:val="00902162"/>
    <w:rsid w:val="0090224B"/>
    <w:rsid w:val="00903712"/>
    <w:rsid w:val="00904BB9"/>
    <w:rsid w:val="00905519"/>
    <w:rsid w:val="00906A13"/>
    <w:rsid w:val="00911DB9"/>
    <w:rsid w:val="00912657"/>
    <w:rsid w:val="0091316A"/>
    <w:rsid w:val="009137D3"/>
    <w:rsid w:val="00914017"/>
    <w:rsid w:val="009140EF"/>
    <w:rsid w:val="00914D84"/>
    <w:rsid w:val="009153F6"/>
    <w:rsid w:val="00916D86"/>
    <w:rsid w:val="00917F26"/>
    <w:rsid w:val="009225AC"/>
    <w:rsid w:val="00922DFE"/>
    <w:rsid w:val="00923249"/>
    <w:rsid w:val="00924524"/>
    <w:rsid w:val="00927149"/>
    <w:rsid w:val="009308C2"/>
    <w:rsid w:val="0093181E"/>
    <w:rsid w:val="00934B41"/>
    <w:rsid w:val="0093560C"/>
    <w:rsid w:val="00936586"/>
    <w:rsid w:val="009376FB"/>
    <w:rsid w:val="00940D49"/>
    <w:rsid w:val="00942697"/>
    <w:rsid w:val="00942F11"/>
    <w:rsid w:val="00945536"/>
    <w:rsid w:val="0094557C"/>
    <w:rsid w:val="00950055"/>
    <w:rsid w:val="00950BD3"/>
    <w:rsid w:val="00953424"/>
    <w:rsid w:val="00955844"/>
    <w:rsid w:val="009559D3"/>
    <w:rsid w:val="00955A08"/>
    <w:rsid w:val="00955AFE"/>
    <w:rsid w:val="00956100"/>
    <w:rsid w:val="00956842"/>
    <w:rsid w:val="009578DD"/>
    <w:rsid w:val="00961BE3"/>
    <w:rsid w:val="009623E6"/>
    <w:rsid w:val="00965129"/>
    <w:rsid w:val="00966BF5"/>
    <w:rsid w:val="009670E8"/>
    <w:rsid w:val="00970CB6"/>
    <w:rsid w:val="00972B10"/>
    <w:rsid w:val="00977447"/>
    <w:rsid w:val="009818D8"/>
    <w:rsid w:val="00985582"/>
    <w:rsid w:val="00991C43"/>
    <w:rsid w:val="00993FC1"/>
    <w:rsid w:val="00996921"/>
    <w:rsid w:val="009A0451"/>
    <w:rsid w:val="009A07B6"/>
    <w:rsid w:val="009A1E44"/>
    <w:rsid w:val="009A23BC"/>
    <w:rsid w:val="009A2F1F"/>
    <w:rsid w:val="009A2F83"/>
    <w:rsid w:val="009A3317"/>
    <w:rsid w:val="009A40AA"/>
    <w:rsid w:val="009A4597"/>
    <w:rsid w:val="009A63CF"/>
    <w:rsid w:val="009B3CDB"/>
    <w:rsid w:val="009B4FCF"/>
    <w:rsid w:val="009B7318"/>
    <w:rsid w:val="009C0B9B"/>
    <w:rsid w:val="009C1ACA"/>
    <w:rsid w:val="009C27EF"/>
    <w:rsid w:val="009C2DF1"/>
    <w:rsid w:val="009C5C51"/>
    <w:rsid w:val="009C7745"/>
    <w:rsid w:val="009D2C94"/>
    <w:rsid w:val="009D3B5D"/>
    <w:rsid w:val="009D7455"/>
    <w:rsid w:val="009E2A70"/>
    <w:rsid w:val="009F22D4"/>
    <w:rsid w:val="009F4715"/>
    <w:rsid w:val="009F5059"/>
    <w:rsid w:val="009F7936"/>
    <w:rsid w:val="00A00C25"/>
    <w:rsid w:val="00A04D35"/>
    <w:rsid w:val="00A05E1F"/>
    <w:rsid w:val="00A07A91"/>
    <w:rsid w:val="00A102B9"/>
    <w:rsid w:val="00A1155E"/>
    <w:rsid w:val="00A12554"/>
    <w:rsid w:val="00A137AE"/>
    <w:rsid w:val="00A13DA5"/>
    <w:rsid w:val="00A171F5"/>
    <w:rsid w:val="00A17A70"/>
    <w:rsid w:val="00A17DBD"/>
    <w:rsid w:val="00A233B2"/>
    <w:rsid w:val="00A246C2"/>
    <w:rsid w:val="00A25FEB"/>
    <w:rsid w:val="00A2621A"/>
    <w:rsid w:val="00A27C65"/>
    <w:rsid w:val="00A31CAF"/>
    <w:rsid w:val="00A3206F"/>
    <w:rsid w:val="00A32299"/>
    <w:rsid w:val="00A32B45"/>
    <w:rsid w:val="00A34B4A"/>
    <w:rsid w:val="00A355E7"/>
    <w:rsid w:val="00A41009"/>
    <w:rsid w:val="00A4147E"/>
    <w:rsid w:val="00A42026"/>
    <w:rsid w:val="00A433B5"/>
    <w:rsid w:val="00A43AF6"/>
    <w:rsid w:val="00A44162"/>
    <w:rsid w:val="00A471E7"/>
    <w:rsid w:val="00A50BD2"/>
    <w:rsid w:val="00A5185B"/>
    <w:rsid w:val="00A52936"/>
    <w:rsid w:val="00A55905"/>
    <w:rsid w:val="00A55916"/>
    <w:rsid w:val="00A55DAC"/>
    <w:rsid w:val="00A56CDC"/>
    <w:rsid w:val="00A5786C"/>
    <w:rsid w:val="00A6017E"/>
    <w:rsid w:val="00A612D9"/>
    <w:rsid w:val="00A65078"/>
    <w:rsid w:val="00A669E0"/>
    <w:rsid w:val="00A67C12"/>
    <w:rsid w:val="00A67F5B"/>
    <w:rsid w:val="00A70DFD"/>
    <w:rsid w:val="00A7130B"/>
    <w:rsid w:val="00A721C6"/>
    <w:rsid w:val="00A73089"/>
    <w:rsid w:val="00A734B1"/>
    <w:rsid w:val="00A743A3"/>
    <w:rsid w:val="00A76F46"/>
    <w:rsid w:val="00A774DD"/>
    <w:rsid w:val="00A800C7"/>
    <w:rsid w:val="00A81211"/>
    <w:rsid w:val="00A8144A"/>
    <w:rsid w:val="00A8321F"/>
    <w:rsid w:val="00A83D2C"/>
    <w:rsid w:val="00A84067"/>
    <w:rsid w:val="00A8575C"/>
    <w:rsid w:val="00A86C91"/>
    <w:rsid w:val="00A86F83"/>
    <w:rsid w:val="00A8759D"/>
    <w:rsid w:val="00A87ED0"/>
    <w:rsid w:val="00A87EF9"/>
    <w:rsid w:val="00A90109"/>
    <w:rsid w:val="00A90B58"/>
    <w:rsid w:val="00A91CE3"/>
    <w:rsid w:val="00A91EEE"/>
    <w:rsid w:val="00A92C5F"/>
    <w:rsid w:val="00A92F96"/>
    <w:rsid w:val="00A933DD"/>
    <w:rsid w:val="00A93800"/>
    <w:rsid w:val="00A93FE0"/>
    <w:rsid w:val="00A94CD9"/>
    <w:rsid w:val="00A958F5"/>
    <w:rsid w:val="00A976BA"/>
    <w:rsid w:val="00AA2C78"/>
    <w:rsid w:val="00AA70BB"/>
    <w:rsid w:val="00AA76DE"/>
    <w:rsid w:val="00AB0E12"/>
    <w:rsid w:val="00AB1456"/>
    <w:rsid w:val="00AB36F8"/>
    <w:rsid w:val="00AB42BE"/>
    <w:rsid w:val="00AB5624"/>
    <w:rsid w:val="00AB59D8"/>
    <w:rsid w:val="00AB7789"/>
    <w:rsid w:val="00AC0567"/>
    <w:rsid w:val="00AC209A"/>
    <w:rsid w:val="00AC5843"/>
    <w:rsid w:val="00AC7489"/>
    <w:rsid w:val="00AC7706"/>
    <w:rsid w:val="00AC7796"/>
    <w:rsid w:val="00AC7E6B"/>
    <w:rsid w:val="00AC7FED"/>
    <w:rsid w:val="00AD136E"/>
    <w:rsid w:val="00AD1AF7"/>
    <w:rsid w:val="00AD28B8"/>
    <w:rsid w:val="00AD6A1D"/>
    <w:rsid w:val="00AE0FCF"/>
    <w:rsid w:val="00AE25E5"/>
    <w:rsid w:val="00AE5A36"/>
    <w:rsid w:val="00AF3081"/>
    <w:rsid w:val="00AF4530"/>
    <w:rsid w:val="00AF65D4"/>
    <w:rsid w:val="00AF6EB2"/>
    <w:rsid w:val="00AF6F11"/>
    <w:rsid w:val="00AF7829"/>
    <w:rsid w:val="00B00432"/>
    <w:rsid w:val="00B0098D"/>
    <w:rsid w:val="00B022FF"/>
    <w:rsid w:val="00B04D8C"/>
    <w:rsid w:val="00B04D98"/>
    <w:rsid w:val="00B07B29"/>
    <w:rsid w:val="00B11F60"/>
    <w:rsid w:val="00B13533"/>
    <w:rsid w:val="00B14E47"/>
    <w:rsid w:val="00B212FB"/>
    <w:rsid w:val="00B21BEC"/>
    <w:rsid w:val="00B23C8F"/>
    <w:rsid w:val="00B268A8"/>
    <w:rsid w:val="00B303A8"/>
    <w:rsid w:val="00B30420"/>
    <w:rsid w:val="00B3204C"/>
    <w:rsid w:val="00B321F4"/>
    <w:rsid w:val="00B336C4"/>
    <w:rsid w:val="00B3562D"/>
    <w:rsid w:val="00B3704D"/>
    <w:rsid w:val="00B40507"/>
    <w:rsid w:val="00B40597"/>
    <w:rsid w:val="00B4198A"/>
    <w:rsid w:val="00B42EEF"/>
    <w:rsid w:val="00B43447"/>
    <w:rsid w:val="00B43549"/>
    <w:rsid w:val="00B4368F"/>
    <w:rsid w:val="00B4436C"/>
    <w:rsid w:val="00B450BF"/>
    <w:rsid w:val="00B4531F"/>
    <w:rsid w:val="00B4684C"/>
    <w:rsid w:val="00B469A2"/>
    <w:rsid w:val="00B4790A"/>
    <w:rsid w:val="00B501D0"/>
    <w:rsid w:val="00B516AC"/>
    <w:rsid w:val="00B53775"/>
    <w:rsid w:val="00B542EB"/>
    <w:rsid w:val="00B558BD"/>
    <w:rsid w:val="00B558D0"/>
    <w:rsid w:val="00B56410"/>
    <w:rsid w:val="00B607B6"/>
    <w:rsid w:val="00B608F6"/>
    <w:rsid w:val="00B61569"/>
    <w:rsid w:val="00B628E0"/>
    <w:rsid w:val="00B62EAD"/>
    <w:rsid w:val="00B63DFF"/>
    <w:rsid w:val="00B64D4E"/>
    <w:rsid w:val="00B71009"/>
    <w:rsid w:val="00B71953"/>
    <w:rsid w:val="00B74CF2"/>
    <w:rsid w:val="00B74DB4"/>
    <w:rsid w:val="00B77BF8"/>
    <w:rsid w:val="00B80069"/>
    <w:rsid w:val="00B826D5"/>
    <w:rsid w:val="00B8324F"/>
    <w:rsid w:val="00B85305"/>
    <w:rsid w:val="00B86834"/>
    <w:rsid w:val="00B928A6"/>
    <w:rsid w:val="00B96FB1"/>
    <w:rsid w:val="00BA012F"/>
    <w:rsid w:val="00BA06AD"/>
    <w:rsid w:val="00BA0827"/>
    <w:rsid w:val="00BA2C49"/>
    <w:rsid w:val="00BA4EC6"/>
    <w:rsid w:val="00BB15F9"/>
    <w:rsid w:val="00BB20D3"/>
    <w:rsid w:val="00BB22B6"/>
    <w:rsid w:val="00BB33B7"/>
    <w:rsid w:val="00BB55C4"/>
    <w:rsid w:val="00BB58CB"/>
    <w:rsid w:val="00BB6D67"/>
    <w:rsid w:val="00BB7C11"/>
    <w:rsid w:val="00BC02DD"/>
    <w:rsid w:val="00BC1036"/>
    <w:rsid w:val="00BC2785"/>
    <w:rsid w:val="00BC2964"/>
    <w:rsid w:val="00BC2AD5"/>
    <w:rsid w:val="00BC31BE"/>
    <w:rsid w:val="00BC41B1"/>
    <w:rsid w:val="00BC6F13"/>
    <w:rsid w:val="00BC7BC0"/>
    <w:rsid w:val="00BD10E2"/>
    <w:rsid w:val="00BD2475"/>
    <w:rsid w:val="00BD3EA5"/>
    <w:rsid w:val="00BD4C3D"/>
    <w:rsid w:val="00BD5008"/>
    <w:rsid w:val="00BD742D"/>
    <w:rsid w:val="00BE22D1"/>
    <w:rsid w:val="00BE47EE"/>
    <w:rsid w:val="00BE7D83"/>
    <w:rsid w:val="00BF147C"/>
    <w:rsid w:val="00BF2D5F"/>
    <w:rsid w:val="00BF3C66"/>
    <w:rsid w:val="00BF5C79"/>
    <w:rsid w:val="00BF65C6"/>
    <w:rsid w:val="00C00FBB"/>
    <w:rsid w:val="00C019CD"/>
    <w:rsid w:val="00C02CFA"/>
    <w:rsid w:val="00C03073"/>
    <w:rsid w:val="00C04151"/>
    <w:rsid w:val="00C10340"/>
    <w:rsid w:val="00C210F2"/>
    <w:rsid w:val="00C25120"/>
    <w:rsid w:val="00C27291"/>
    <w:rsid w:val="00C27D83"/>
    <w:rsid w:val="00C34C34"/>
    <w:rsid w:val="00C406E5"/>
    <w:rsid w:val="00C408D7"/>
    <w:rsid w:val="00C425F9"/>
    <w:rsid w:val="00C4272A"/>
    <w:rsid w:val="00C4349E"/>
    <w:rsid w:val="00C439D4"/>
    <w:rsid w:val="00C44077"/>
    <w:rsid w:val="00C44A98"/>
    <w:rsid w:val="00C47E19"/>
    <w:rsid w:val="00C50D06"/>
    <w:rsid w:val="00C5524B"/>
    <w:rsid w:val="00C55EEA"/>
    <w:rsid w:val="00C6013E"/>
    <w:rsid w:val="00C62845"/>
    <w:rsid w:val="00C631C9"/>
    <w:rsid w:val="00C635AC"/>
    <w:rsid w:val="00C646A0"/>
    <w:rsid w:val="00C652DB"/>
    <w:rsid w:val="00C66368"/>
    <w:rsid w:val="00C67B68"/>
    <w:rsid w:val="00C706B2"/>
    <w:rsid w:val="00C71C69"/>
    <w:rsid w:val="00C71CED"/>
    <w:rsid w:val="00C723D8"/>
    <w:rsid w:val="00C728CD"/>
    <w:rsid w:val="00C734F0"/>
    <w:rsid w:val="00C74E90"/>
    <w:rsid w:val="00C772DC"/>
    <w:rsid w:val="00C81DDC"/>
    <w:rsid w:val="00C82EC5"/>
    <w:rsid w:val="00C860C2"/>
    <w:rsid w:val="00C86250"/>
    <w:rsid w:val="00C865F0"/>
    <w:rsid w:val="00C92980"/>
    <w:rsid w:val="00C929EF"/>
    <w:rsid w:val="00C92D8D"/>
    <w:rsid w:val="00C932A2"/>
    <w:rsid w:val="00CA156F"/>
    <w:rsid w:val="00CA16E3"/>
    <w:rsid w:val="00CA36D8"/>
    <w:rsid w:val="00CB0E04"/>
    <w:rsid w:val="00CB13C9"/>
    <w:rsid w:val="00CB28FD"/>
    <w:rsid w:val="00CB2FB3"/>
    <w:rsid w:val="00CB3F6E"/>
    <w:rsid w:val="00CB4FB1"/>
    <w:rsid w:val="00CC045C"/>
    <w:rsid w:val="00CC2A08"/>
    <w:rsid w:val="00CC2C35"/>
    <w:rsid w:val="00CC3F45"/>
    <w:rsid w:val="00CC5E89"/>
    <w:rsid w:val="00CD0A2A"/>
    <w:rsid w:val="00CD0BB6"/>
    <w:rsid w:val="00CD11B6"/>
    <w:rsid w:val="00CD5E90"/>
    <w:rsid w:val="00CE13F7"/>
    <w:rsid w:val="00CE2474"/>
    <w:rsid w:val="00CE5F23"/>
    <w:rsid w:val="00CE72CC"/>
    <w:rsid w:val="00CF04E2"/>
    <w:rsid w:val="00CF43CE"/>
    <w:rsid w:val="00CF558F"/>
    <w:rsid w:val="00D00B2D"/>
    <w:rsid w:val="00D00D25"/>
    <w:rsid w:val="00D02877"/>
    <w:rsid w:val="00D02FB8"/>
    <w:rsid w:val="00D13944"/>
    <w:rsid w:val="00D144D8"/>
    <w:rsid w:val="00D14938"/>
    <w:rsid w:val="00D156C5"/>
    <w:rsid w:val="00D16077"/>
    <w:rsid w:val="00D1613B"/>
    <w:rsid w:val="00D17D05"/>
    <w:rsid w:val="00D21643"/>
    <w:rsid w:val="00D2190A"/>
    <w:rsid w:val="00D22B4B"/>
    <w:rsid w:val="00D22BDC"/>
    <w:rsid w:val="00D25424"/>
    <w:rsid w:val="00D30301"/>
    <w:rsid w:val="00D3332C"/>
    <w:rsid w:val="00D35B9C"/>
    <w:rsid w:val="00D36B94"/>
    <w:rsid w:val="00D419C8"/>
    <w:rsid w:val="00D41B79"/>
    <w:rsid w:val="00D4230F"/>
    <w:rsid w:val="00D4355A"/>
    <w:rsid w:val="00D4488B"/>
    <w:rsid w:val="00D448B7"/>
    <w:rsid w:val="00D44D03"/>
    <w:rsid w:val="00D45D82"/>
    <w:rsid w:val="00D46AB8"/>
    <w:rsid w:val="00D4740F"/>
    <w:rsid w:val="00D51197"/>
    <w:rsid w:val="00D554B8"/>
    <w:rsid w:val="00D578C1"/>
    <w:rsid w:val="00D6181F"/>
    <w:rsid w:val="00D625F3"/>
    <w:rsid w:val="00D62CA5"/>
    <w:rsid w:val="00D630E2"/>
    <w:rsid w:val="00D636AD"/>
    <w:rsid w:val="00D639DE"/>
    <w:rsid w:val="00D64079"/>
    <w:rsid w:val="00D64E0D"/>
    <w:rsid w:val="00D66930"/>
    <w:rsid w:val="00D67F23"/>
    <w:rsid w:val="00D7494A"/>
    <w:rsid w:val="00D74DBC"/>
    <w:rsid w:val="00D74E46"/>
    <w:rsid w:val="00D75D8D"/>
    <w:rsid w:val="00D75F6F"/>
    <w:rsid w:val="00D8038D"/>
    <w:rsid w:val="00D80764"/>
    <w:rsid w:val="00D8131C"/>
    <w:rsid w:val="00D8243B"/>
    <w:rsid w:val="00D82689"/>
    <w:rsid w:val="00D84196"/>
    <w:rsid w:val="00D86173"/>
    <w:rsid w:val="00D90699"/>
    <w:rsid w:val="00D928AA"/>
    <w:rsid w:val="00D92DE0"/>
    <w:rsid w:val="00D93D99"/>
    <w:rsid w:val="00D94DC2"/>
    <w:rsid w:val="00D957A2"/>
    <w:rsid w:val="00D9581E"/>
    <w:rsid w:val="00D95EC2"/>
    <w:rsid w:val="00D96B92"/>
    <w:rsid w:val="00D97A16"/>
    <w:rsid w:val="00DA12C7"/>
    <w:rsid w:val="00DA2871"/>
    <w:rsid w:val="00DA5693"/>
    <w:rsid w:val="00DA7AAC"/>
    <w:rsid w:val="00DB054E"/>
    <w:rsid w:val="00DB225D"/>
    <w:rsid w:val="00DB331D"/>
    <w:rsid w:val="00DB4989"/>
    <w:rsid w:val="00DB4DDA"/>
    <w:rsid w:val="00DB6194"/>
    <w:rsid w:val="00DB7C4A"/>
    <w:rsid w:val="00DC4E35"/>
    <w:rsid w:val="00DC6BA9"/>
    <w:rsid w:val="00DC794A"/>
    <w:rsid w:val="00DC7A15"/>
    <w:rsid w:val="00DD3E75"/>
    <w:rsid w:val="00DD4E47"/>
    <w:rsid w:val="00DD57F8"/>
    <w:rsid w:val="00DD5B53"/>
    <w:rsid w:val="00DD7B4F"/>
    <w:rsid w:val="00DD7C5F"/>
    <w:rsid w:val="00DE0479"/>
    <w:rsid w:val="00DE7179"/>
    <w:rsid w:val="00E01107"/>
    <w:rsid w:val="00E01878"/>
    <w:rsid w:val="00E02CB0"/>
    <w:rsid w:val="00E04F73"/>
    <w:rsid w:val="00E061D0"/>
    <w:rsid w:val="00E079C4"/>
    <w:rsid w:val="00E07FD9"/>
    <w:rsid w:val="00E10AB4"/>
    <w:rsid w:val="00E142E5"/>
    <w:rsid w:val="00E16D21"/>
    <w:rsid w:val="00E21047"/>
    <w:rsid w:val="00E271A2"/>
    <w:rsid w:val="00E3070D"/>
    <w:rsid w:val="00E31D19"/>
    <w:rsid w:val="00E31E66"/>
    <w:rsid w:val="00E32862"/>
    <w:rsid w:val="00E33506"/>
    <w:rsid w:val="00E365BC"/>
    <w:rsid w:val="00E406DC"/>
    <w:rsid w:val="00E432A4"/>
    <w:rsid w:val="00E43FB0"/>
    <w:rsid w:val="00E46EBF"/>
    <w:rsid w:val="00E5111A"/>
    <w:rsid w:val="00E520D2"/>
    <w:rsid w:val="00E52474"/>
    <w:rsid w:val="00E531FF"/>
    <w:rsid w:val="00E559D5"/>
    <w:rsid w:val="00E56E5F"/>
    <w:rsid w:val="00E604B2"/>
    <w:rsid w:val="00E6325E"/>
    <w:rsid w:val="00E637CA"/>
    <w:rsid w:val="00E65584"/>
    <w:rsid w:val="00E6587A"/>
    <w:rsid w:val="00E704C7"/>
    <w:rsid w:val="00E708E8"/>
    <w:rsid w:val="00E70BAF"/>
    <w:rsid w:val="00E70DF8"/>
    <w:rsid w:val="00E71A97"/>
    <w:rsid w:val="00E71D85"/>
    <w:rsid w:val="00E72640"/>
    <w:rsid w:val="00E7436B"/>
    <w:rsid w:val="00E7472F"/>
    <w:rsid w:val="00E74D22"/>
    <w:rsid w:val="00E76B9D"/>
    <w:rsid w:val="00E77341"/>
    <w:rsid w:val="00E7762A"/>
    <w:rsid w:val="00E77712"/>
    <w:rsid w:val="00E777A7"/>
    <w:rsid w:val="00E8092C"/>
    <w:rsid w:val="00E83360"/>
    <w:rsid w:val="00E83889"/>
    <w:rsid w:val="00E84392"/>
    <w:rsid w:val="00E859FA"/>
    <w:rsid w:val="00E90FD2"/>
    <w:rsid w:val="00E93447"/>
    <w:rsid w:val="00E94EB0"/>
    <w:rsid w:val="00EA00D4"/>
    <w:rsid w:val="00EA0213"/>
    <w:rsid w:val="00EA20F0"/>
    <w:rsid w:val="00EA3FBC"/>
    <w:rsid w:val="00EA4229"/>
    <w:rsid w:val="00EA5B3D"/>
    <w:rsid w:val="00EB13AF"/>
    <w:rsid w:val="00EB3D61"/>
    <w:rsid w:val="00EB4436"/>
    <w:rsid w:val="00EB6346"/>
    <w:rsid w:val="00EB7B75"/>
    <w:rsid w:val="00EC00C0"/>
    <w:rsid w:val="00EC13AB"/>
    <w:rsid w:val="00EC3BFA"/>
    <w:rsid w:val="00EC4EA0"/>
    <w:rsid w:val="00EC5763"/>
    <w:rsid w:val="00EC5CEF"/>
    <w:rsid w:val="00EC77A4"/>
    <w:rsid w:val="00EC7E84"/>
    <w:rsid w:val="00EC7F17"/>
    <w:rsid w:val="00EC7F8B"/>
    <w:rsid w:val="00ED0198"/>
    <w:rsid w:val="00ED0A38"/>
    <w:rsid w:val="00ED1E02"/>
    <w:rsid w:val="00ED271B"/>
    <w:rsid w:val="00ED4C00"/>
    <w:rsid w:val="00ED4E77"/>
    <w:rsid w:val="00ED6663"/>
    <w:rsid w:val="00ED6731"/>
    <w:rsid w:val="00EE27F3"/>
    <w:rsid w:val="00EE2BB5"/>
    <w:rsid w:val="00EE5B2A"/>
    <w:rsid w:val="00EF4503"/>
    <w:rsid w:val="00EF455C"/>
    <w:rsid w:val="00EF4ED9"/>
    <w:rsid w:val="00EF5505"/>
    <w:rsid w:val="00EF6435"/>
    <w:rsid w:val="00EF64EE"/>
    <w:rsid w:val="00EF6977"/>
    <w:rsid w:val="00EF71C3"/>
    <w:rsid w:val="00EF7205"/>
    <w:rsid w:val="00F00805"/>
    <w:rsid w:val="00F02061"/>
    <w:rsid w:val="00F02398"/>
    <w:rsid w:val="00F03EE0"/>
    <w:rsid w:val="00F05086"/>
    <w:rsid w:val="00F10DC0"/>
    <w:rsid w:val="00F12144"/>
    <w:rsid w:val="00F13452"/>
    <w:rsid w:val="00F13819"/>
    <w:rsid w:val="00F13905"/>
    <w:rsid w:val="00F14388"/>
    <w:rsid w:val="00F151C6"/>
    <w:rsid w:val="00F20186"/>
    <w:rsid w:val="00F20425"/>
    <w:rsid w:val="00F206DE"/>
    <w:rsid w:val="00F21A79"/>
    <w:rsid w:val="00F21D1F"/>
    <w:rsid w:val="00F232B8"/>
    <w:rsid w:val="00F27912"/>
    <w:rsid w:val="00F30DB1"/>
    <w:rsid w:val="00F30EA0"/>
    <w:rsid w:val="00F3182D"/>
    <w:rsid w:val="00F33D77"/>
    <w:rsid w:val="00F36C4E"/>
    <w:rsid w:val="00F37E10"/>
    <w:rsid w:val="00F40546"/>
    <w:rsid w:val="00F40CE7"/>
    <w:rsid w:val="00F45D30"/>
    <w:rsid w:val="00F4603E"/>
    <w:rsid w:val="00F479EA"/>
    <w:rsid w:val="00F51BD2"/>
    <w:rsid w:val="00F51E20"/>
    <w:rsid w:val="00F51F46"/>
    <w:rsid w:val="00F551AE"/>
    <w:rsid w:val="00F56ABB"/>
    <w:rsid w:val="00F57013"/>
    <w:rsid w:val="00F57A31"/>
    <w:rsid w:val="00F60F60"/>
    <w:rsid w:val="00F659FD"/>
    <w:rsid w:val="00F65A75"/>
    <w:rsid w:val="00F67AB8"/>
    <w:rsid w:val="00F67BAA"/>
    <w:rsid w:val="00F705C9"/>
    <w:rsid w:val="00F731F9"/>
    <w:rsid w:val="00F73C41"/>
    <w:rsid w:val="00F7411F"/>
    <w:rsid w:val="00F74300"/>
    <w:rsid w:val="00F743FE"/>
    <w:rsid w:val="00F749C8"/>
    <w:rsid w:val="00F74A6D"/>
    <w:rsid w:val="00F74FE4"/>
    <w:rsid w:val="00F7564F"/>
    <w:rsid w:val="00F77123"/>
    <w:rsid w:val="00F7731F"/>
    <w:rsid w:val="00F81BA1"/>
    <w:rsid w:val="00F82507"/>
    <w:rsid w:val="00F825A5"/>
    <w:rsid w:val="00F857D1"/>
    <w:rsid w:val="00F85D1C"/>
    <w:rsid w:val="00F91E76"/>
    <w:rsid w:val="00F92C35"/>
    <w:rsid w:val="00F93A52"/>
    <w:rsid w:val="00F971BE"/>
    <w:rsid w:val="00F97FCD"/>
    <w:rsid w:val="00FA025E"/>
    <w:rsid w:val="00FA0AE3"/>
    <w:rsid w:val="00FA2942"/>
    <w:rsid w:val="00FA33D4"/>
    <w:rsid w:val="00FA36A5"/>
    <w:rsid w:val="00FA593A"/>
    <w:rsid w:val="00FA71DD"/>
    <w:rsid w:val="00FA73AE"/>
    <w:rsid w:val="00FB01B2"/>
    <w:rsid w:val="00FB12E8"/>
    <w:rsid w:val="00FB1982"/>
    <w:rsid w:val="00FB1AE3"/>
    <w:rsid w:val="00FB31B2"/>
    <w:rsid w:val="00FB363C"/>
    <w:rsid w:val="00FC079A"/>
    <w:rsid w:val="00FC0D34"/>
    <w:rsid w:val="00FC0DC1"/>
    <w:rsid w:val="00FC1A46"/>
    <w:rsid w:val="00FC6184"/>
    <w:rsid w:val="00FC69E0"/>
    <w:rsid w:val="00FC7A1A"/>
    <w:rsid w:val="00FD107B"/>
    <w:rsid w:val="00FD26F8"/>
    <w:rsid w:val="00FD2BC1"/>
    <w:rsid w:val="00FD32A0"/>
    <w:rsid w:val="00FD515E"/>
    <w:rsid w:val="00FD51E7"/>
    <w:rsid w:val="00FD5652"/>
    <w:rsid w:val="00FD70C5"/>
    <w:rsid w:val="00FE2152"/>
    <w:rsid w:val="00FE3812"/>
    <w:rsid w:val="00FF1BB9"/>
    <w:rsid w:val="00FF3884"/>
    <w:rsid w:val="0B7B6816"/>
    <w:rsid w:val="1087C904"/>
    <w:rsid w:val="131AB2EF"/>
    <w:rsid w:val="167E3200"/>
    <w:rsid w:val="2058F9C2"/>
    <w:rsid w:val="268D2F40"/>
    <w:rsid w:val="285A55B4"/>
    <w:rsid w:val="299EF9E3"/>
    <w:rsid w:val="2E5D56B5"/>
    <w:rsid w:val="355543EF"/>
    <w:rsid w:val="384CA1E9"/>
    <w:rsid w:val="393BB38E"/>
    <w:rsid w:val="3A884C60"/>
    <w:rsid w:val="3AB02970"/>
    <w:rsid w:val="3B366B3A"/>
    <w:rsid w:val="3D7C909E"/>
    <w:rsid w:val="417C3F88"/>
    <w:rsid w:val="41DCE3B7"/>
    <w:rsid w:val="4346C64C"/>
    <w:rsid w:val="49700C81"/>
    <w:rsid w:val="4F1056BE"/>
    <w:rsid w:val="5E3F05D8"/>
    <w:rsid w:val="64F553B2"/>
    <w:rsid w:val="6B1DE39B"/>
    <w:rsid w:val="6C680670"/>
    <w:rsid w:val="7CCEB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9A827B3"/>
  <w15:chartTrackingRefBased/>
  <w15:docId w15:val="{DFF89406-D153-4866-8B09-184A77029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základní text"/>
    <w:qFormat/>
    <w:rsid w:val="00684EB9"/>
    <w:pPr>
      <w:spacing w:after="240" w:line="336" w:lineRule="auto"/>
    </w:pPr>
    <w:rPr>
      <w:rFonts w:ascii="Arial" w:eastAsia="Times New Roman" w:hAnsi="Arial" w:cs="Times New Roman"/>
      <w:sz w:val="20"/>
      <w:szCs w:val="24"/>
      <w:lang w:val="cs-CZ" w:eastAsia="cs-CZ"/>
    </w:rPr>
  </w:style>
  <w:style w:type="paragraph" w:styleId="Heading1">
    <w:name w:val="heading 1"/>
    <w:basedOn w:val="Normal"/>
    <w:next w:val="Normal"/>
    <w:link w:val="Heading1Char"/>
    <w:qFormat/>
    <w:rsid w:val="002C50D9"/>
    <w:pPr>
      <w:keepNext/>
      <w:keepLines/>
      <w:pageBreakBefore/>
      <w:numPr>
        <w:numId w:val="2"/>
      </w:numPr>
      <w:tabs>
        <w:tab w:val="left" w:pos="851"/>
      </w:tabs>
      <w:outlineLvl w:val="0"/>
    </w:pPr>
    <w:rPr>
      <w:rFonts w:cs="Arial"/>
      <w:bCs/>
      <w:color w:val="C45911" w:themeColor="accent2" w:themeShade="BF"/>
      <w:kern w:val="32"/>
      <w:sz w:val="52"/>
      <w:szCs w:val="64"/>
      <w:lang w:val="en-US"/>
    </w:rPr>
  </w:style>
  <w:style w:type="paragraph" w:styleId="Heading2">
    <w:name w:val="heading 2"/>
    <w:basedOn w:val="Heading1"/>
    <w:next w:val="Normal"/>
    <w:link w:val="Heading2Char"/>
    <w:qFormat/>
    <w:rsid w:val="002C50D9"/>
    <w:pPr>
      <w:pageBreakBefore w:val="0"/>
      <w:numPr>
        <w:ilvl w:val="1"/>
      </w:numPr>
      <w:tabs>
        <w:tab w:val="clear" w:pos="851"/>
      </w:tabs>
      <w:spacing w:before="360" w:after="100"/>
      <w:ind w:left="737" w:hanging="737"/>
      <w:outlineLvl w:val="1"/>
    </w:pPr>
    <w:rPr>
      <w:bCs w:val="0"/>
      <w:iCs/>
      <w:sz w:val="32"/>
      <w:szCs w:val="32"/>
    </w:rPr>
  </w:style>
  <w:style w:type="paragraph" w:styleId="Heading3">
    <w:name w:val="heading 3"/>
    <w:basedOn w:val="Normal"/>
    <w:next w:val="Normal"/>
    <w:link w:val="Heading3Char"/>
    <w:rsid w:val="00602293"/>
    <w:pPr>
      <w:keepNext/>
      <w:tabs>
        <w:tab w:val="num" w:pos="1418"/>
      </w:tabs>
      <w:spacing w:before="240" w:after="60"/>
      <w:ind w:left="1418" w:hanging="1418"/>
      <w:outlineLvl w:val="2"/>
    </w:pPr>
    <w:rPr>
      <w:rFonts w:cs="Arial"/>
      <w:b/>
      <w:bCs/>
      <w:caps/>
      <w:szCs w:val="26"/>
    </w:rPr>
  </w:style>
  <w:style w:type="paragraph" w:styleId="Heading5">
    <w:name w:val="heading 5"/>
    <w:aliases w:val="text"/>
    <w:basedOn w:val="Normal"/>
    <w:next w:val="Normal"/>
    <w:link w:val="Heading5Char"/>
    <w:qFormat/>
    <w:rsid w:val="00602293"/>
    <w:pPr>
      <w:tabs>
        <w:tab w:val="num" w:pos="1008"/>
      </w:tabs>
      <w:spacing w:before="240" w:after="60"/>
      <w:ind w:left="1008" w:hanging="1008"/>
      <w:jc w:val="both"/>
      <w:outlineLvl w:val="4"/>
    </w:pPr>
    <w:rPr>
      <w:bCs/>
      <w:iCs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2C50D9"/>
    <w:pPr>
      <w:numPr>
        <w:ilvl w:val="5"/>
        <w:numId w:val="2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2C50D9"/>
    <w:pPr>
      <w:numPr>
        <w:ilvl w:val="6"/>
        <w:numId w:val="2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link w:val="Heading8Char"/>
    <w:qFormat/>
    <w:rsid w:val="002C50D9"/>
    <w:pPr>
      <w:numPr>
        <w:ilvl w:val="7"/>
        <w:numId w:val="2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link w:val="Heading9Char"/>
    <w:qFormat/>
    <w:rsid w:val="002C50D9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460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4603E"/>
  </w:style>
  <w:style w:type="paragraph" w:styleId="Footer">
    <w:name w:val="footer"/>
    <w:basedOn w:val="Normal"/>
    <w:link w:val="FooterChar"/>
    <w:uiPriority w:val="99"/>
    <w:unhideWhenUsed/>
    <w:rsid w:val="00F460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603E"/>
  </w:style>
  <w:style w:type="paragraph" w:styleId="ListParagraph">
    <w:name w:val="List Paragraph"/>
    <w:basedOn w:val="Normal"/>
    <w:uiPriority w:val="34"/>
    <w:qFormat/>
    <w:rsid w:val="001A46F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2C50D9"/>
    <w:rPr>
      <w:rFonts w:ascii="Arial" w:eastAsia="Times New Roman" w:hAnsi="Arial" w:cs="Arial"/>
      <w:bCs/>
      <w:color w:val="C45911" w:themeColor="accent2" w:themeShade="BF"/>
      <w:kern w:val="32"/>
      <w:sz w:val="52"/>
      <w:szCs w:val="64"/>
      <w:lang w:val="en-US" w:eastAsia="cs-CZ"/>
    </w:rPr>
  </w:style>
  <w:style w:type="character" w:customStyle="1" w:styleId="Heading2Char">
    <w:name w:val="Heading 2 Char"/>
    <w:basedOn w:val="DefaultParagraphFont"/>
    <w:link w:val="Heading2"/>
    <w:rsid w:val="002C50D9"/>
    <w:rPr>
      <w:rFonts w:ascii="Arial" w:eastAsia="Times New Roman" w:hAnsi="Arial" w:cs="Arial"/>
      <w:iCs/>
      <w:color w:val="C00000"/>
      <w:kern w:val="32"/>
      <w:sz w:val="32"/>
      <w:szCs w:val="32"/>
      <w:lang w:val="en-US" w:eastAsia="cs-CZ"/>
    </w:rPr>
  </w:style>
  <w:style w:type="character" w:customStyle="1" w:styleId="Heading6Char">
    <w:name w:val="Heading 6 Char"/>
    <w:basedOn w:val="DefaultParagraphFont"/>
    <w:link w:val="Heading6"/>
    <w:rsid w:val="002C50D9"/>
    <w:rPr>
      <w:rFonts w:ascii="Times New Roman" w:eastAsia="Times New Roman" w:hAnsi="Times New Roman" w:cs="Times New Roman"/>
      <w:b/>
      <w:bCs/>
      <w:lang w:val="cs-CZ" w:eastAsia="cs-CZ"/>
    </w:rPr>
  </w:style>
  <w:style w:type="character" w:customStyle="1" w:styleId="Heading7Char">
    <w:name w:val="Heading 7 Char"/>
    <w:basedOn w:val="DefaultParagraphFont"/>
    <w:link w:val="Heading7"/>
    <w:rsid w:val="002C50D9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Heading8Char">
    <w:name w:val="Heading 8 Char"/>
    <w:basedOn w:val="DefaultParagraphFont"/>
    <w:link w:val="Heading8"/>
    <w:rsid w:val="002C50D9"/>
    <w:rPr>
      <w:rFonts w:ascii="Times New Roman" w:eastAsia="Times New Roman" w:hAnsi="Times New Roman" w:cs="Times New Roman"/>
      <w:i/>
      <w:iCs/>
      <w:sz w:val="24"/>
      <w:szCs w:val="24"/>
      <w:lang w:val="cs-CZ" w:eastAsia="cs-CZ"/>
    </w:rPr>
  </w:style>
  <w:style w:type="character" w:customStyle="1" w:styleId="Heading9Char">
    <w:name w:val="Heading 9 Char"/>
    <w:basedOn w:val="DefaultParagraphFont"/>
    <w:link w:val="Heading9"/>
    <w:rsid w:val="002C50D9"/>
    <w:rPr>
      <w:rFonts w:ascii="Arial" w:eastAsia="Times New Roman" w:hAnsi="Arial" w:cs="Arial"/>
      <w:lang w:val="cs-CZ" w:eastAsia="cs-CZ"/>
    </w:rPr>
  </w:style>
  <w:style w:type="paragraph" w:styleId="TOC1">
    <w:name w:val="toc 1"/>
    <w:basedOn w:val="Normal"/>
    <w:next w:val="Normal"/>
    <w:autoRedefine/>
    <w:uiPriority w:val="39"/>
    <w:rsid w:val="002C50D9"/>
    <w:pPr>
      <w:tabs>
        <w:tab w:val="right" w:leader="dot" w:pos="8494"/>
      </w:tabs>
      <w:spacing w:before="360" w:line="240" w:lineRule="auto"/>
      <w:ind w:left="284" w:hanging="284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rsid w:val="002C50D9"/>
    <w:pPr>
      <w:tabs>
        <w:tab w:val="right" w:leader="dot" w:pos="8494"/>
      </w:tabs>
      <w:spacing w:before="240" w:after="120" w:line="240" w:lineRule="auto"/>
      <w:ind w:left="851" w:hanging="567"/>
    </w:pPr>
    <w:rPr>
      <w:noProof/>
    </w:rPr>
  </w:style>
  <w:style w:type="numbering" w:customStyle="1" w:styleId="slovnnadpis">
    <w:name w:val="Číslování nadpisů"/>
    <w:basedOn w:val="NoList"/>
    <w:rsid w:val="002C50D9"/>
    <w:pPr>
      <w:numPr>
        <w:numId w:val="2"/>
      </w:numPr>
    </w:pPr>
  </w:style>
  <w:style w:type="character" w:styleId="Hyperlink">
    <w:name w:val="Hyperlink"/>
    <w:uiPriority w:val="99"/>
    <w:rsid w:val="002C50D9"/>
    <w:rPr>
      <w:color w:val="64B923"/>
      <w:u w:val="single"/>
    </w:rPr>
  </w:style>
  <w:style w:type="paragraph" w:customStyle="1" w:styleId="Nadpispublikace">
    <w:name w:val="Nadpis publikace"/>
    <w:basedOn w:val="Normal"/>
    <w:rsid w:val="002C50D9"/>
    <w:pPr>
      <w:spacing w:line="240" w:lineRule="auto"/>
    </w:pPr>
    <w:rPr>
      <w:color w:val="64B923"/>
      <w:sz w:val="72"/>
    </w:rPr>
  </w:style>
  <w:style w:type="paragraph" w:styleId="FootnoteText">
    <w:name w:val="footnote text"/>
    <w:basedOn w:val="Normal"/>
    <w:link w:val="FootnoteTextChar"/>
    <w:unhideWhenUsed/>
    <w:rsid w:val="002C50D9"/>
    <w:pPr>
      <w:spacing w:after="0" w:line="240" w:lineRule="auto"/>
    </w:pPr>
    <w:rPr>
      <w:rFonts w:ascii="Calibri" w:eastAsia="Calibri" w:hAnsi="Calibri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rsid w:val="002C50D9"/>
    <w:rPr>
      <w:rFonts w:ascii="Calibri" w:eastAsia="Calibri" w:hAnsi="Calibri" w:cs="Times New Roman"/>
      <w:sz w:val="20"/>
      <w:szCs w:val="20"/>
      <w:lang w:val="cs-CZ"/>
    </w:rPr>
  </w:style>
  <w:style w:type="character" w:styleId="FootnoteReference">
    <w:name w:val="footnote reference"/>
    <w:uiPriority w:val="99"/>
    <w:unhideWhenUsed/>
    <w:rsid w:val="002C50D9"/>
    <w:rPr>
      <w:vertAlign w:val="superscript"/>
    </w:rPr>
  </w:style>
  <w:style w:type="character" w:styleId="SubtleReference">
    <w:name w:val="Subtle Reference"/>
    <w:uiPriority w:val="31"/>
    <w:qFormat/>
    <w:rsid w:val="002C50D9"/>
    <w:rPr>
      <w:rFonts w:cs="Arial"/>
      <w:color w:val="C00000"/>
      <w:lang w:val="en-US"/>
    </w:rPr>
  </w:style>
  <w:style w:type="paragraph" w:customStyle="1" w:styleId="msonormalcxspmiddle">
    <w:name w:val="msonormalcxspmiddle"/>
    <w:basedOn w:val="Normal"/>
    <w:rsid w:val="002C50D9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customStyle="1" w:styleId="shorttext">
    <w:name w:val="short_text"/>
    <w:basedOn w:val="DefaultParagraphFont"/>
    <w:rsid w:val="001C2E74"/>
  </w:style>
  <w:style w:type="character" w:styleId="CommentReference">
    <w:name w:val="annotation reference"/>
    <w:basedOn w:val="DefaultParagraphFont"/>
    <w:uiPriority w:val="99"/>
    <w:semiHidden/>
    <w:unhideWhenUsed/>
    <w:rsid w:val="00A8321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8321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321F"/>
    <w:rPr>
      <w:rFonts w:ascii="Arial" w:eastAsia="Times New Roman" w:hAnsi="Arial" w:cs="Times New Roman"/>
      <w:sz w:val="20"/>
      <w:szCs w:val="20"/>
      <w:lang w:val="cs-CZ" w:eastAsia="cs-C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32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321F"/>
    <w:rPr>
      <w:rFonts w:ascii="Arial" w:eastAsia="Times New Roman" w:hAnsi="Arial" w:cs="Times New Roman"/>
      <w:b/>
      <w:bCs/>
      <w:sz w:val="20"/>
      <w:szCs w:val="20"/>
      <w:lang w:val="cs-CZ" w:eastAsia="cs-CZ"/>
    </w:rPr>
  </w:style>
  <w:style w:type="paragraph" w:styleId="BalloonText">
    <w:name w:val="Balloon Text"/>
    <w:basedOn w:val="Normal"/>
    <w:link w:val="BalloonTextChar"/>
    <w:unhideWhenUsed/>
    <w:rsid w:val="00A832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8321F"/>
    <w:rPr>
      <w:rFonts w:ascii="Segoe UI" w:eastAsia="Times New Roman" w:hAnsi="Segoe UI" w:cs="Segoe UI"/>
      <w:sz w:val="18"/>
      <w:szCs w:val="18"/>
      <w:lang w:val="cs-CZ" w:eastAsia="cs-CZ"/>
    </w:rPr>
  </w:style>
  <w:style w:type="character" w:customStyle="1" w:styleId="Heading3Char">
    <w:name w:val="Heading 3 Char"/>
    <w:basedOn w:val="DefaultParagraphFont"/>
    <w:link w:val="Heading3"/>
    <w:rsid w:val="00602293"/>
    <w:rPr>
      <w:rFonts w:ascii="Arial" w:eastAsia="Times New Roman" w:hAnsi="Arial" w:cs="Arial"/>
      <w:b/>
      <w:bCs/>
      <w:caps/>
      <w:sz w:val="20"/>
      <w:szCs w:val="26"/>
      <w:lang w:val="cs-CZ" w:eastAsia="cs-CZ"/>
    </w:rPr>
  </w:style>
  <w:style w:type="character" w:customStyle="1" w:styleId="Heading5Char">
    <w:name w:val="Heading 5 Char"/>
    <w:aliases w:val="text Char"/>
    <w:basedOn w:val="DefaultParagraphFont"/>
    <w:link w:val="Heading5"/>
    <w:rsid w:val="00602293"/>
    <w:rPr>
      <w:rFonts w:ascii="Arial" w:eastAsia="Times New Roman" w:hAnsi="Arial" w:cs="Times New Roman"/>
      <w:bCs/>
      <w:iCs/>
      <w:sz w:val="20"/>
      <w:szCs w:val="26"/>
      <w:lang w:val="x-none" w:eastAsia="x-none"/>
    </w:rPr>
  </w:style>
  <w:style w:type="character" w:styleId="PageNumber">
    <w:name w:val="page number"/>
    <w:rsid w:val="00602293"/>
    <w:rPr>
      <w:b/>
    </w:rPr>
  </w:style>
  <w:style w:type="character" w:customStyle="1" w:styleId="Podpis-funkce">
    <w:name w:val="Podpis - funkce"/>
    <w:rsid w:val="00602293"/>
    <w:rPr>
      <w:i/>
      <w:sz w:val="20"/>
      <w:szCs w:val="20"/>
    </w:rPr>
  </w:style>
  <w:style w:type="paragraph" w:styleId="Salutation">
    <w:name w:val="Salutation"/>
    <w:basedOn w:val="Normal"/>
    <w:next w:val="Normal"/>
    <w:link w:val="SalutationChar"/>
    <w:rsid w:val="00602293"/>
    <w:pPr>
      <w:spacing w:after="360"/>
    </w:pPr>
  </w:style>
  <w:style w:type="character" w:customStyle="1" w:styleId="SalutationChar">
    <w:name w:val="Salutation Char"/>
    <w:basedOn w:val="DefaultParagraphFont"/>
    <w:link w:val="Salutation"/>
    <w:rsid w:val="00602293"/>
    <w:rPr>
      <w:rFonts w:ascii="Arial" w:eastAsia="Times New Roman" w:hAnsi="Arial" w:cs="Times New Roman"/>
      <w:sz w:val="20"/>
      <w:szCs w:val="24"/>
      <w:lang w:val="cs-CZ" w:eastAsia="cs-CZ"/>
    </w:rPr>
  </w:style>
  <w:style w:type="paragraph" w:styleId="Date">
    <w:name w:val="Date"/>
    <w:basedOn w:val="Normal"/>
    <w:next w:val="Normal"/>
    <w:link w:val="DateChar"/>
    <w:rsid w:val="00602293"/>
  </w:style>
  <w:style w:type="character" w:customStyle="1" w:styleId="DateChar">
    <w:name w:val="Date Char"/>
    <w:basedOn w:val="DefaultParagraphFont"/>
    <w:link w:val="Date"/>
    <w:rsid w:val="00602293"/>
    <w:rPr>
      <w:rFonts w:ascii="Arial" w:eastAsia="Times New Roman" w:hAnsi="Arial" w:cs="Times New Roman"/>
      <w:sz w:val="20"/>
      <w:szCs w:val="24"/>
      <w:lang w:val="cs-CZ" w:eastAsia="cs-CZ"/>
    </w:rPr>
  </w:style>
  <w:style w:type="paragraph" w:customStyle="1" w:styleId="Pozdrav">
    <w:name w:val="Pozdrav"/>
    <w:basedOn w:val="Normal"/>
    <w:next w:val="Signature"/>
    <w:rsid w:val="00602293"/>
    <w:pPr>
      <w:keepNext/>
      <w:keepLines/>
      <w:spacing w:before="560"/>
    </w:pPr>
  </w:style>
  <w:style w:type="paragraph" w:styleId="Signature">
    <w:name w:val="Signature"/>
    <w:basedOn w:val="Normal"/>
    <w:next w:val="Normal"/>
    <w:link w:val="SignatureChar"/>
    <w:rsid w:val="00602293"/>
    <w:pPr>
      <w:keepNext/>
      <w:keepLines/>
      <w:spacing w:before="800"/>
      <w:ind w:left="4820"/>
    </w:pPr>
  </w:style>
  <w:style w:type="character" w:customStyle="1" w:styleId="SignatureChar">
    <w:name w:val="Signature Char"/>
    <w:basedOn w:val="DefaultParagraphFont"/>
    <w:link w:val="Signature"/>
    <w:rsid w:val="00602293"/>
    <w:rPr>
      <w:rFonts w:ascii="Arial" w:eastAsia="Times New Roman" w:hAnsi="Arial" w:cs="Times New Roman"/>
      <w:sz w:val="20"/>
      <w:szCs w:val="24"/>
      <w:lang w:val="cs-CZ" w:eastAsia="cs-CZ"/>
    </w:rPr>
  </w:style>
  <w:style w:type="table" w:styleId="TableGrid">
    <w:name w:val="Table Grid"/>
    <w:basedOn w:val="TableNormal"/>
    <w:uiPriority w:val="39"/>
    <w:rsid w:val="00602293"/>
    <w:pPr>
      <w:tabs>
        <w:tab w:val="left" w:pos="340"/>
      </w:tabs>
      <w:spacing w:before="280" w:after="0" w:line="240" w:lineRule="auto"/>
      <w:ind w:firstLine="340"/>
    </w:pPr>
    <w:rPr>
      <w:rFonts w:ascii="Times New Roman" w:eastAsia="Times New Roman" w:hAnsi="Times New Roman" w:cs="Times New Roman"/>
      <w:sz w:val="20"/>
      <w:szCs w:val="20"/>
      <w:lang w:val="cs-CZ"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a">
    <w:name w:val="Adresa"/>
    <w:basedOn w:val="Normal"/>
    <w:rsid w:val="00602293"/>
  </w:style>
  <w:style w:type="paragraph" w:styleId="ListNumber">
    <w:name w:val="List Number"/>
    <w:basedOn w:val="Normal"/>
    <w:rsid w:val="00602293"/>
    <w:pPr>
      <w:numPr>
        <w:numId w:val="7"/>
      </w:numPr>
      <w:tabs>
        <w:tab w:val="clear" w:pos="720"/>
        <w:tab w:val="num" w:pos="360"/>
        <w:tab w:val="left" w:pos="567"/>
      </w:tabs>
      <w:spacing w:before="120"/>
      <w:ind w:left="0" w:firstLine="0"/>
    </w:pPr>
  </w:style>
  <w:style w:type="paragraph" w:styleId="EnvelopeAddress">
    <w:name w:val="envelope address"/>
    <w:basedOn w:val="Normal"/>
    <w:rsid w:val="00602293"/>
    <w:pPr>
      <w:framePr w:w="7920" w:h="1980" w:hRule="exact" w:hSpace="141" w:wrap="auto" w:hAnchor="page" w:xAlign="center" w:yAlign="bottom"/>
      <w:ind w:left="2880"/>
    </w:pPr>
    <w:rPr>
      <w:rFonts w:cs="Arial"/>
    </w:rPr>
  </w:style>
  <w:style w:type="paragraph" w:styleId="ListBullet">
    <w:name w:val="List Bullet"/>
    <w:basedOn w:val="Normal"/>
    <w:link w:val="ListBulletChar"/>
    <w:rsid w:val="00602293"/>
    <w:pPr>
      <w:numPr>
        <w:numId w:val="12"/>
      </w:numPr>
      <w:ind w:left="0" w:firstLine="0"/>
    </w:pPr>
    <w:rPr>
      <w:rFonts w:ascii="Times New Roman" w:hAnsi="Times New Roman"/>
      <w:sz w:val="24"/>
    </w:rPr>
  </w:style>
  <w:style w:type="character" w:customStyle="1" w:styleId="ListBulletChar">
    <w:name w:val="List Bullet Char"/>
    <w:link w:val="ListBullet"/>
    <w:rsid w:val="00602293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Odstavecseseznamem1">
    <w:name w:val="Odstavec se seznamem1"/>
    <w:aliases w:val="1. uroven odrazek"/>
    <w:basedOn w:val="Normal"/>
    <w:link w:val="ListParagraphChar"/>
    <w:rsid w:val="00602293"/>
    <w:pPr>
      <w:ind w:left="720"/>
      <w:contextualSpacing/>
    </w:pPr>
    <w:rPr>
      <w:sz w:val="24"/>
      <w:szCs w:val="20"/>
    </w:rPr>
  </w:style>
  <w:style w:type="character" w:customStyle="1" w:styleId="ListParagraphChar">
    <w:name w:val="List Paragraph Char"/>
    <w:aliases w:val="1. uroven odrazek Char"/>
    <w:link w:val="Odstavecseseznamem1"/>
    <w:locked/>
    <w:rsid w:val="00602293"/>
    <w:rPr>
      <w:rFonts w:ascii="Arial" w:eastAsia="Times New Roman" w:hAnsi="Arial" w:cs="Times New Roman"/>
      <w:sz w:val="24"/>
      <w:szCs w:val="20"/>
      <w:lang w:val="cs-CZ" w:eastAsia="cs-CZ"/>
    </w:rPr>
  </w:style>
  <w:style w:type="character" w:styleId="PlaceholderText">
    <w:name w:val="Placeholder Text"/>
    <w:basedOn w:val="DefaultParagraphFont"/>
    <w:uiPriority w:val="99"/>
    <w:semiHidden/>
    <w:rsid w:val="00602293"/>
    <w:rPr>
      <w:color w:val="808080"/>
    </w:rPr>
  </w:style>
  <w:style w:type="character" w:styleId="Strong">
    <w:name w:val="Strong"/>
    <w:basedOn w:val="DefaultParagraphFont"/>
    <w:uiPriority w:val="22"/>
    <w:qFormat/>
    <w:rsid w:val="00602293"/>
    <w:rPr>
      <w:b/>
      <w:bCs/>
    </w:rPr>
  </w:style>
  <w:style w:type="paragraph" w:customStyle="1" w:styleId="Nadpis1OAapplicationform">
    <w:name w:val="Nadpis 1 OA application form"/>
    <w:basedOn w:val="Heading1"/>
    <w:link w:val="Nadpis1OAapplicationformChar"/>
    <w:qFormat/>
    <w:rsid w:val="00602293"/>
    <w:pPr>
      <w:keepNext w:val="0"/>
      <w:keepLines w:val="0"/>
      <w:pageBreakBefore w:val="0"/>
      <w:numPr>
        <w:numId w:val="0"/>
      </w:numPr>
      <w:tabs>
        <w:tab w:val="clear" w:pos="851"/>
      </w:tabs>
      <w:spacing w:after="120"/>
      <w:ind w:left="-425"/>
      <w:jc w:val="center"/>
    </w:pPr>
    <w:rPr>
      <w:b/>
      <w:color w:val="C00000"/>
      <w:sz w:val="36"/>
      <w:szCs w:val="36"/>
      <w:lang w:val="cs-CZ"/>
    </w:rPr>
  </w:style>
  <w:style w:type="character" w:customStyle="1" w:styleId="Nadpis1OAapplicationformChar">
    <w:name w:val="Nadpis 1 OA application form Char"/>
    <w:basedOn w:val="Heading1Char"/>
    <w:link w:val="Nadpis1OAapplicationform"/>
    <w:rsid w:val="00602293"/>
    <w:rPr>
      <w:rFonts w:ascii="Arial" w:eastAsia="Times New Roman" w:hAnsi="Arial" w:cs="Arial"/>
      <w:b/>
      <w:bCs/>
      <w:color w:val="C00000"/>
      <w:kern w:val="32"/>
      <w:sz w:val="36"/>
      <w:szCs w:val="36"/>
      <w:lang w:val="cs-CZ" w:eastAsia="cs-CZ"/>
    </w:rPr>
  </w:style>
  <w:style w:type="paragraph" w:customStyle="1" w:styleId="Uvodni">
    <w:name w:val="Uvodni"/>
    <w:link w:val="UvodniChar"/>
    <w:qFormat/>
    <w:rsid w:val="00602293"/>
    <w:pPr>
      <w:spacing w:after="0" w:line="240" w:lineRule="auto"/>
      <w:jc w:val="center"/>
    </w:pPr>
    <w:rPr>
      <w:rFonts w:ascii="Arial" w:eastAsia="Times New Roman" w:hAnsi="Arial" w:cs="Arial"/>
      <w:b/>
      <w:color w:val="C00000"/>
      <w:kern w:val="32"/>
      <w:sz w:val="40"/>
      <w:szCs w:val="40"/>
      <w:lang w:val="cs-CZ" w:eastAsia="cs-CZ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02293"/>
    <w:pPr>
      <w:pageBreakBefore w:val="0"/>
      <w:numPr>
        <w:numId w:val="0"/>
      </w:numPr>
      <w:tabs>
        <w:tab w:val="clear" w:pos="851"/>
      </w:tabs>
      <w:spacing w:before="480" w:after="0" w:line="276" w:lineRule="auto"/>
      <w:outlineLvl w:val="9"/>
    </w:pPr>
    <w:rPr>
      <w:rFonts w:asciiTheme="majorHAnsi" w:eastAsiaTheme="majorEastAsia" w:hAnsiTheme="majorHAnsi" w:cstheme="majorBidi"/>
      <w:b/>
      <w:color w:val="2F5496" w:themeColor="accent1" w:themeShade="BF"/>
      <w:kern w:val="0"/>
      <w:sz w:val="28"/>
      <w:szCs w:val="28"/>
      <w:lang w:val="cs-CZ"/>
    </w:rPr>
  </w:style>
  <w:style w:type="character" w:customStyle="1" w:styleId="UvodniChar">
    <w:name w:val="Uvodni Char"/>
    <w:basedOn w:val="Nadpis1OAapplicationformChar"/>
    <w:link w:val="Uvodni"/>
    <w:rsid w:val="00602293"/>
    <w:rPr>
      <w:rFonts w:ascii="Arial" w:eastAsia="Times New Roman" w:hAnsi="Arial" w:cs="Arial"/>
      <w:b/>
      <w:bCs w:val="0"/>
      <w:color w:val="C00000"/>
      <w:kern w:val="32"/>
      <w:sz w:val="40"/>
      <w:szCs w:val="40"/>
      <w:lang w:val="cs-CZ" w:eastAsia="cs-CZ"/>
    </w:rPr>
  </w:style>
  <w:style w:type="paragraph" w:styleId="DocumentMap">
    <w:name w:val="Document Map"/>
    <w:basedOn w:val="Normal"/>
    <w:link w:val="DocumentMapChar"/>
    <w:uiPriority w:val="99"/>
    <w:unhideWhenUsed/>
    <w:rsid w:val="00602293"/>
    <w:pPr>
      <w:spacing w:after="0" w:line="240" w:lineRule="auto"/>
    </w:pPr>
    <w:rPr>
      <w:rFonts w:ascii="Tahoma" w:eastAsiaTheme="minorEastAsi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rsid w:val="00602293"/>
    <w:rPr>
      <w:rFonts w:ascii="Tahoma" w:eastAsiaTheme="minorEastAsia" w:hAnsi="Tahoma" w:cs="Tahoma"/>
      <w:sz w:val="16"/>
      <w:szCs w:val="16"/>
      <w:lang w:val="cs-CZ" w:eastAsia="cs-CZ"/>
    </w:rPr>
  </w:style>
  <w:style w:type="paragraph" w:customStyle="1" w:styleId="Default">
    <w:name w:val="Default"/>
    <w:rsid w:val="00602293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cs-CZ" w:eastAsia="cs-CZ"/>
    </w:rPr>
  </w:style>
  <w:style w:type="paragraph" w:styleId="NormalWeb">
    <w:name w:val="Normal (Web)"/>
    <w:basedOn w:val="Normal"/>
    <w:uiPriority w:val="99"/>
    <w:semiHidden/>
    <w:unhideWhenUsed/>
    <w:rsid w:val="00D17D05"/>
    <w:rPr>
      <w:rFonts w:ascii="Times New Roman" w:hAnsi="Times New Roman"/>
      <w:sz w:val="24"/>
    </w:rPr>
  </w:style>
  <w:style w:type="paragraph" w:customStyle="1" w:styleId="Tabulkanadpis">
    <w:name w:val="Tabulka (nadpis)"/>
    <w:basedOn w:val="Caption"/>
    <w:link w:val="TabulkanadpisChar"/>
    <w:qFormat/>
    <w:rsid w:val="007C54A7"/>
    <w:pPr>
      <w:keepNext/>
      <w:suppressAutoHyphens/>
      <w:spacing w:before="240" w:after="240"/>
      <w:jc w:val="both"/>
    </w:pPr>
    <w:rPr>
      <w:rFonts w:asciiTheme="majorHAnsi" w:eastAsia="SimSun" w:hAnsiTheme="majorHAnsi"/>
      <w:bCs/>
      <w:i w:val="0"/>
      <w:iCs w:val="0"/>
      <w:color w:val="0000DC"/>
      <w:sz w:val="20"/>
      <w:szCs w:val="24"/>
      <w:lang w:val="en-GB" w:eastAsia="ar-SA"/>
    </w:rPr>
  </w:style>
  <w:style w:type="character" w:customStyle="1" w:styleId="TabulkanadpisChar">
    <w:name w:val="Tabulka (nadpis) Char"/>
    <w:basedOn w:val="DefaultParagraphFont"/>
    <w:link w:val="Tabulkanadpis"/>
    <w:rsid w:val="007C54A7"/>
    <w:rPr>
      <w:rFonts w:asciiTheme="majorHAnsi" w:eastAsia="SimSun" w:hAnsiTheme="majorHAnsi" w:cs="Times New Roman"/>
      <w:bCs/>
      <w:color w:val="0000DC"/>
      <w:sz w:val="20"/>
      <w:szCs w:val="24"/>
      <w:lang w:val="en-GB" w:eastAsia="ar-SA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C54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0109EC"/>
    <w:rPr>
      <w:i/>
      <w:iCs/>
    </w:rPr>
  </w:style>
  <w:style w:type="paragraph" w:styleId="Revision">
    <w:name w:val="Revision"/>
    <w:hidden/>
    <w:uiPriority w:val="99"/>
    <w:semiHidden/>
    <w:rsid w:val="00F232B8"/>
    <w:pPr>
      <w:spacing w:after="0" w:line="240" w:lineRule="auto"/>
    </w:pPr>
    <w:rPr>
      <w:rFonts w:ascii="Arial" w:eastAsia="Times New Roman" w:hAnsi="Arial" w:cs="Times New Roman"/>
      <w:sz w:val="20"/>
      <w:szCs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45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4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1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2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AA15EE3BCFFA4682928427C250E177" ma:contentTypeVersion="3" ma:contentTypeDescription="Create a new document." ma:contentTypeScope="" ma:versionID="ec7e8b4525984aaa10864eed93159cbd">
  <xsd:schema xmlns:xsd="http://www.w3.org/2001/XMLSchema" xmlns:xs="http://www.w3.org/2001/XMLSchema" xmlns:p="http://schemas.microsoft.com/office/2006/metadata/properties" xmlns:ns2="39750d53-4526-4284-931d-e5a8796ce5b8" targetNamespace="http://schemas.microsoft.com/office/2006/metadata/properties" ma:root="true" ma:fieldsID="0b669a01952fa36ccc33dfdc77592be0" ns2:_="">
    <xsd:import namespace="39750d53-4526-4284-931d-e5a8796ce5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750d53-4526-4284-931d-e5a8796ce5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F771DB-69AB-4A30-8582-64E45101B9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E9CAE0B-2B07-47FC-A077-F00E95B644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14FAD8-AF27-4FC8-9258-B6FAF72AE9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750d53-4526-4284-931d-e5a8796ce5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21B060C-E37D-4538-B739-29536CD13C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263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alova,Lada</dc:creator>
  <cp:keywords/>
  <dc:description/>
  <cp:lastModifiedBy>Erika Antanėlė</cp:lastModifiedBy>
  <cp:revision>22</cp:revision>
  <dcterms:created xsi:type="dcterms:W3CDTF">2025-09-30T22:07:00Z</dcterms:created>
  <dcterms:modified xsi:type="dcterms:W3CDTF">2025-12-19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8bb8dc77298bfc4594c2045cbce6ed665086510579993692ac58ce9c7e2f42</vt:lpwstr>
  </property>
  <property fmtid="{D5CDD505-2E9C-101B-9397-08002B2CF9AE}" pid="3" name="ContentTypeId">
    <vt:lpwstr>0x0101000DAA15EE3BCFFA4682928427C250E177</vt:lpwstr>
  </property>
</Properties>
</file>